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49873" w14:textId="77777777" w:rsidR="00734FC5" w:rsidRPr="0053268F" w:rsidRDefault="00734FC5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Cs/>
          <w:iCs/>
        </w:rPr>
      </w:pPr>
      <w:r w:rsidRPr="0053268F">
        <w:rPr>
          <w:rFonts w:ascii="Arial Narrow" w:hAnsi="Arial Narrow"/>
          <w:bCs/>
          <w:iCs/>
        </w:rPr>
        <w:t>SVEUČILIŠTE JOSIPA JURJA STROSSMAYERA U OSIJEKU</w:t>
      </w:r>
    </w:p>
    <w:p w14:paraId="07595304" w14:textId="77777777" w:rsidR="00E969D9" w:rsidRPr="0053268F" w:rsidRDefault="00E969D9" w:rsidP="00E969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53268F">
        <w:rPr>
          <w:rFonts w:ascii="Arial Narrow" w:hAnsi="Arial Narrow"/>
          <w:b/>
          <w:bCs/>
          <w:iCs/>
        </w:rPr>
        <w:t>GRAĐEVINSKI I ARHITEKTONSKI FAKULTET OSIJEK</w:t>
      </w:r>
    </w:p>
    <w:p w14:paraId="08D26ED6" w14:textId="77777777" w:rsidR="00734FC5" w:rsidRPr="0053268F" w:rsidRDefault="00734FC5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jc w:val="center"/>
        <w:rPr>
          <w:rFonts w:ascii="Arial Narrow" w:hAnsi="Arial Narrow"/>
          <w:b/>
          <w:bCs/>
          <w:iCs/>
          <w:sz w:val="16"/>
          <w:szCs w:val="16"/>
        </w:rPr>
      </w:pPr>
    </w:p>
    <w:p w14:paraId="0BF2CBEE" w14:textId="77777777" w:rsidR="00734FC5" w:rsidRPr="0053268F" w:rsidRDefault="00734FC5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53268F">
        <w:rPr>
          <w:rFonts w:ascii="Arial Narrow" w:hAnsi="Arial Narrow"/>
          <w:b/>
          <w:bCs/>
          <w:iCs/>
        </w:rPr>
        <w:t>STUDIJSKI PROGRAM SVEUČILIŠNOG STUDIJA</w:t>
      </w:r>
    </w:p>
    <w:p w14:paraId="7C86282C" w14:textId="77777777" w:rsidR="00734FC5" w:rsidRPr="0053268F" w:rsidRDefault="00734FC5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jc w:val="center"/>
        <w:rPr>
          <w:rFonts w:ascii="Arial Narrow" w:hAnsi="Arial Narrow"/>
          <w:b/>
          <w:bCs/>
          <w:iCs/>
          <w:sz w:val="16"/>
          <w:szCs w:val="16"/>
        </w:rPr>
      </w:pPr>
    </w:p>
    <w:p w14:paraId="71E05ECC" w14:textId="77777777" w:rsidR="0053268F" w:rsidRDefault="00D1345D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53268F">
        <w:rPr>
          <w:rFonts w:ascii="Arial Narrow" w:hAnsi="Arial Narrow"/>
          <w:b/>
          <w:bCs/>
          <w:iCs/>
        </w:rPr>
        <w:t>Izvedbeni plan</w:t>
      </w:r>
      <w:r w:rsidR="00734FC5" w:rsidRPr="0053268F">
        <w:rPr>
          <w:rFonts w:ascii="Arial Narrow" w:hAnsi="Arial Narrow"/>
          <w:b/>
          <w:bCs/>
          <w:iCs/>
        </w:rPr>
        <w:t xml:space="preserve"> </w:t>
      </w:r>
      <w:r w:rsidR="0053268F" w:rsidRPr="0053268F">
        <w:rPr>
          <w:rFonts w:ascii="Arial Narrow" w:hAnsi="Arial Narrow"/>
          <w:b/>
          <w:bCs/>
          <w:iCs/>
        </w:rPr>
        <w:t xml:space="preserve">sveučilišnog </w:t>
      </w:r>
      <w:r w:rsidR="00734FC5" w:rsidRPr="0053268F">
        <w:rPr>
          <w:rFonts w:ascii="Arial Narrow" w:hAnsi="Arial Narrow"/>
          <w:b/>
          <w:bCs/>
          <w:iCs/>
        </w:rPr>
        <w:t xml:space="preserve">diplomskog studija </w:t>
      </w:r>
    </w:p>
    <w:p w14:paraId="41C02176" w14:textId="233F7A31" w:rsidR="00734FC5" w:rsidRPr="0053268F" w:rsidRDefault="0053268F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>
        <w:rPr>
          <w:rFonts w:ascii="Arial Narrow" w:hAnsi="Arial Narrow"/>
          <w:b/>
          <w:bCs/>
          <w:iCs/>
        </w:rPr>
        <w:t>A</w:t>
      </w:r>
      <w:r w:rsidR="00146990" w:rsidRPr="0053268F">
        <w:rPr>
          <w:rFonts w:ascii="Arial Narrow" w:hAnsi="Arial Narrow"/>
          <w:b/>
          <w:bCs/>
          <w:iCs/>
        </w:rPr>
        <w:t>kademska godina</w:t>
      </w:r>
      <w:r w:rsidR="00AA56D7" w:rsidRPr="0053268F">
        <w:rPr>
          <w:rFonts w:ascii="Arial Narrow" w:hAnsi="Arial Narrow"/>
          <w:b/>
          <w:bCs/>
          <w:iCs/>
        </w:rPr>
        <w:t xml:space="preserve"> </w:t>
      </w:r>
      <w:r w:rsidR="0011114F" w:rsidRPr="0053268F">
        <w:rPr>
          <w:rFonts w:ascii="Arial Narrow" w:hAnsi="Arial Narrow"/>
          <w:b/>
          <w:bCs/>
          <w:iCs/>
        </w:rPr>
        <w:t>20</w:t>
      </w:r>
      <w:r w:rsidR="00FB4E17" w:rsidRPr="0053268F">
        <w:rPr>
          <w:rFonts w:ascii="Arial Narrow" w:hAnsi="Arial Narrow"/>
          <w:b/>
          <w:bCs/>
          <w:iCs/>
        </w:rPr>
        <w:t>2</w:t>
      </w:r>
      <w:r w:rsidR="000F0801" w:rsidRPr="0053268F">
        <w:rPr>
          <w:rFonts w:ascii="Arial Narrow" w:hAnsi="Arial Narrow"/>
          <w:b/>
          <w:bCs/>
          <w:iCs/>
        </w:rPr>
        <w:t>2</w:t>
      </w:r>
      <w:r w:rsidR="00484BF3" w:rsidRPr="0053268F">
        <w:rPr>
          <w:rFonts w:ascii="Arial Narrow" w:hAnsi="Arial Narrow"/>
          <w:b/>
          <w:bCs/>
          <w:iCs/>
        </w:rPr>
        <w:t>.</w:t>
      </w:r>
      <w:r w:rsidR="00AA56D7" w:rsidRPr="0053268F">
        <w:rPr>
          <w:rFonts w:ascii="Arial Narrow" w:hAnsi="Arial Narrow"/>
          <w:b/>
          <w:bCs/>
          <w:iCs/>
        </w:rPr>
        <w:t>/</w:t>
      </w:r>
      <w:r w:rsidR="00321AF3" w:rsidRPr="0053268F">
        <w:rPr>
          <w:rFonts w:ascii="Arial Narrow" w:hAnsi="Arial Narrow"/>
          <w:b/>
          <w:bCs/>
          <w:iCs/>
        </w:rPr>
        <w:t>20</w:t>
      </w:r>
      <w:r w:rsidR="00342077" w:rsidRPr="0053268F">
        <w:rPr>
          <w:rFonts w:ascii="Arial Narrow" w:hAnsi="Arial Narrow"/>
          <w:b/>
          <w:bCs/>
          <w:iCs/>
        </w:rPr>
        <w:t>2</w:t>
      </w:r>
      <w:r w:rsidR="000F0801" w:rsidRPr="0053268F">
        <w:rPr>
          <w:rFonts w:ascii="Arial Narrow" w:hAnsi="Arial Narrow"/>
          <w:b/>
          <w:bCs/>
          <w:iCs/>
        </w:rPr>
        <w:t>3</w:t>
      </w:r>
      <w:r w:rsidR="00D1345D" w:rsidRPr="0053268F">
        <w:rPr>
          <w:rFonts w:ascii="Arial Narrow" w:hAnsi="Arial Narrow"/>
          <w:b/>
          <w:bCs/>
          <w:iCs/>
        </w:rPr>
        <w:t>.</w:t>
      </w:r>
    </w:p>
    <w:p w14:paraId="02D080EA" w14:textId="77777777" w:rsidR="00C6283E" w:rsidRPr="0053268F" w:rsidRDefault="00C6283E" w:rsidP="00734FC5">
      <w:pPr>
        <w:rPr>
          <w:rFonts w:ascii="Arial Narrow" w:hAnsi="Arial Narrow" w:cs="Times New Roman"/>
          <w:b/>
          <w:bCs/>
          <w:iCs/>
        </w:rPr>
      </w:pPr>
    </w:p>
    <w:p w14:paraId="13EE4AB5" w14:textId="77777777" w:rsidR="007D7F7C" w:rsidRPr="0053268F" w:rsidRDefault="00C6283E" w:rsidP="00C41C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53268F">
        <w:rPr>
          <w:rFonts w:ascii="Arial Narrow" w:hAnsi="Arial Narrow"/>
          <w:b/>
          <w:bCs/>
          <w:iCs/>
        </w:rPr>
        <w:t>POPIS I STRUKTURA IZB</w:t>
      </w:r>
      <w:r w:rsidR="00C650EB" w:rsidRPr="0053268F">
        <w:rPr>
          <w:rFonts w:ascii="Arial Narrow" w:hAnsi="Arial Narrow"/>
          <w:b/>
          <w:bCs/>
          <w:iCs/>
        </w:rPr>
        <w:t>ORNIH PREDMETA ZA SVE SMJEROVE</w:t>
      </w:r>
    </w:p>
    <w:p w14:paraId="37B4AFFD" w14:textId="77777777" w:rsidR="007D7F7C" w:rsidRPr="0053268F" w:rsidRDefault="007D7F7C" w:rsidP="007D7F7C">
      <w:pPr>
        <w:jc w:val="both"/>
        <w:rPr>
          <w:rFonts w:ascii="Arial Narrow" w:hAnsi="Arial Narrow"/>
          <w:b/>
          <w:bCs/>
          <w:i/>
          <w:iCs/>
          <w:sz w:val="16"/>
          <w:szCs w:val="16"/>
        </w:rPr>
      </w:pPr>
    </w:p>
    <w:p w14:paraId="29D04A2A" w14:textId="77777777" w:rsidR="00DC1CE3" w:rsidRPr="0053268F" w:rsidRDefault="00DC1CE3" w:rsidP="007D7F7C">
      <w:pPr>
        <w:jc w:val="both"/>
        <w:rPr>
          <w:rFonts w:ascii="Arial Narrow" w:hAnsi="Arial Narrow"/>
          <w:b/>
          <w:bCs/>
          <w:i/>
          <w:iCs/>
          <w:sz w:val="16"/>
          <w:szCs w:val="16"/>
        </w:rPr>
      </w:pPr>
    </w:p>
    <w:p w14:paraId="36B9EB26" w14:textId="77777777" w:rsidR="007D7F7C" w:rsidRPr="0053268F" w:rsidRDefault="007D7F7C" w:rsidP="007D7F7C">
      <w:pPr>
        <w:jc w:val="both"/>
        <w:rPr>
          <w:rFonts w:ascii="Arial Narrow" w:hAnsi="Arial Narrow" w:cs="Times New Roman"/>
          <w:sz w:val="20"/>
          <w:szCs w:val="20"/>
        </w:rPr>
      </w:pPr>
      <w:r w:rsidRPr="0053268F">
        <w:rPr>
          <w:rFonts w:ascii="Arial Narrow" w:hAnsi="Arial Narrow" w:cs="Times New Roman"/>
          <w:b/>
          <w:bCs/>
          <w:sz w:val="20"/>
          <w:szCs w:val="20"/>
        </w:rPr>
        <w:t>O</w:t>
      </w:r>
      <w:r w:rsidRPr="0053268F">
        <w:rPr>
          <w:rFonts w:ascii="Arial Narrow" w:hAnsi="Arial Narrow" w:cs="Times New Roman"/>
          <w:sz w:val="20"/>
          <w:szCs w:val="20"/>
        </w:rPr>
        <w:t xml:space="preserve"> - opći izborni predmeti</w:t>
      </w:r>
    </w:p>
    <w:p w14:paraId="157EEBFF" w14:textId="77777777" w:rsidR="007D7F7C" w:rsidRPr="0053268F" w:rsidRDefault="007D7F7C" w:rsidP="007D7F7C">
      <w:pPr>
        <w:jc w:val="both"/>
        <w:rPr>
          <w:rFonts w:ascii="Arial Narrow" w:hAnsi="Arial Narrow" w:cs="Times New Roman"/>
          <w:sz w:val="20"/>
          <w:szCs w:val="20"/>
        </w:rPr>
      </w:pPr>
      <w:r w:rsidRPr="0053268F">
        <w:rPr>
          <w:rFonts w:ascii="Arial Narrow" w:hAnsi="Arial Narrow" w:cs="Times New Roman"/>
          <w:b/>
          <w:bCs/>
          <w:sz w:val="20"/>
          <w:szCs w:val="20"/>
        </w:rPr>
        <w:t>K</w:t>
      </w:r>
      <w:r w:rsidR="00C650EB" w:rsidRPr="0053268F">
        <w:rPr>
          <w:rFonts w:ascii="Arial Narrow" w:hAnsi="Arial Narrow" w:cs="Times New Roman"/>
          <w:sz w:val="20"/>
          <w:szCs w:val="20"/>
        </w:rPr>
        <w:t xml:space="preserve"> - izborni predmeti smjera</w:t>
      </w:r>
      <w:r w:rsidRPr="0053268F">
        <w:rPr>
          <w:rFonts w:ascii="Arial Narrow" w:hAnsi="Arial Narrow" w:cs="Times New Roman"/>
          <w:sz w:val="20"/>
          <w:szCs w:val="20"/>
        </w:rPr>
        <w:t xml:space="preserve"> nosive konstrukcije</w:t>
      </w:r>
    </w:p>
    <w:p w14:paraId="41304B49" w14:textId="77777777" w:rsidR="007D7F7C" w:rsidRPr="0053268F" w:rsidRDefault="007D7F7C" w:rsidP="007D7F7C">
      <w:pPr>
        <w:jc w:val="both"/>
        <w:rPr>
          <w:rFonts w:ascii="Arial Narrow" w:hAnsi="Arial Narrow" w:cs="Times New Roman"/>
          <w:sz w:val="20"/>
          <w:szCs w:val="20"/>
        </w:rPr>
      </w:pPr>
      <w:r w:rsidRPr="0053268F">
        <w:rPr>
          <w:rFonts w:ascii="Arial Narrow" w:hAnsi="Arial Narrow" w:cs="Times New Roman"/>
          <w:b/>
          <w:bCs/>
          <w:sz w:val="20"/>
          <w:szCs w:val="20"/>
        </w:rPr>
        <w:t xml:space="preserve">OTM </w:t>
      </w:r>
      <w:r w:rsidRPr="0053268F">
        <w:rPr>
          <w:rFonts w:ascii="Arial Narrow" w:hAnsi="Arial Narrow" w:cs="Times New Roman"/>
          <w:bCs/>
          <w:sz w:val="20"/>
          <w:szCs w:val="20"/>
        </w:rPr>
        <w:t xml:space="preserve">- </w:t>
      </w:r>
      <w:r w:rsidR="00C650EB" w:rsidRPr="0053268F">
        <w:rPr>
          <w:rFonts w:ascii="Arial Narrow" w:hAnsi="Arial Narrow" w:cs="Times New Roman"/>
          <w:sz w:val="20"/>
          <w:szCs w:val="20"/>
        </w:rPr>
        <w:t>izborni predmeti smjera</w:t>
      </w:r>
      <w:r w:rsidRPr="0053268F">
        <w:rPr>
          <w:rFonts w:ascii="Arial Narrow" w:hAnsi="Arial Narrow" w:cs="Times New Roman"/>
          <w:sz w:val="20"/>
          <w:szCs w:val="20"/>
        </w:rPr>
        <w:t xml:space="preserve"> </w:t>
      </w:r>
      <w:r w:rsidR="00321AF3" w:rsidRPr="0053268F">
        <w:rPr>
          <w:rFonts w:ascii="Arial Narrow" w:hAnsi="Arial Narrow" w:cs="Times New Roman"/>
          <w:sz w:val="20"/>
          <w:szCs w:val="20"/>
        </w:rPr>
        <w:t>organizacija</w:t>
      </w:r>
      <w:r w:rsidRPr="0053268F">
        <w:rPr>
          <w:rFonts w:ascii="Arial Narrow" w:hAnsi="Arial Narrow" w:cs="Times New Roman"/>
          <w:sz w:val="20"/>
          <w:szCs w:val="20"/>
        </w:rPr>
        <w:t xml:space="preserve">, </w:t>
      </w:r>
      <w:r w:rsidR="00321AF3" w:rsidRPr="0053268F">
        <w:rPr>
          <w:rFonts w:ascii="Arial Narrow" w:hAnsi="Arial Narrow" w:cs="Times New Roman"/>
          <w:sz w:val="20"/>
          <w:szCs w:val="20"/>
        </w:rPr>
        <w:t xml:space="preserve">tehnologija </w:t>
      </w:r>
      <w:r w:rsidRPr="0053268F">
        <w:rPr>
          <w:rFonts w:ascii="Arial Narrow" w:hAnsi="Arial Narrow" w:cs="Times New Roman"/>
          <w:sz w:val="20"/>
          <w:szCs w:val="20"/>
        </w:rPr>
        <w:t>i menadžment</w:t>
      </w:r>
    </w:p>
    <w:p w14:paraId="74C50B74" w14:textId="77777777" w:rsidR="007D7F7C" w:rsidRPr="0053268F" w:rsidRDefault="007D7F7C" w:rsidP="007D7F7C">
      <w:pPr>
        <w:jc w:val="both"/>
        <w:rPr>
          <w:rFonts w:ascii="Arial Narrow" w:hAnsi="Arial Narrow" w:cs="Times New Roman"/>
          <w:b/>
          <w:bCs/>
          <w:i/>
          <w:iCs/>
          <w:sz w:val="20"/>
          <w:szCs w:val="20"/>
        </w:rPr>
      </w:pPr>
      <w:r w:rsidRPr="0053268F">
        <w:rPr>
          <w:rFonts w:ascii="Arial Narrow" w:hAnsi="Arial Narrow" w:cs="Times New Roman"/>
          <w:b/>
          <w:sz w:val="20"/>
          <w:szCs w:val="20"/>
        </w:rPr>
        <w:t>H</w:t>
      </w:r>
      <w:r w:rsidR="00C650EB" w:rsidRPr="0053268F">
        <w:rPr>
          <w:rFonts w:ascii="Arial Narrow" w:hAnsi="Arial Narrow" w:cs="Times New Roman"/>
          <w:sz w:val="20"/>
          <w:szCs w:val="20"/>
        </w:rPr>
        <w:t xml:space="preserve"> - izborni predmeti smjera</w:t>
      </w:r>
      <w:r w:rsidRPr="0053268F">
        <w:rPr>
          <w:rFonts w:ascii="Arial Narrow" w:hAnsi="Arial Narrow" w:cs="Times New Roman"/>
          <w:sz w:val="20"/>
          <w:szCs w:val="20"/>
        </w:rPr>
        <w:t xml:space="preserve"> hidrotehnika</w:t>
      </w:r>
    </w:p>
    <w:p w14:paraId="46555C79" w14:textId="77777777" w:rsidR="007D7F7C" w:rsidRPr="0053268F" w:rsidRDefault="00C650EB" w:rsidP="007D7F7C">
      <w:pPr>
        <w:jc w:val="both"/>
        <w:rPr>
          <w:rFonts w:ascii="Arial Narrow" w:hAnsi="Arial Narrow" w:cs="Times New Roman"/>
          <w:sz w:val="20"/>
          <w:szCs w:val="20"/>
        </w:rPr>
      </w:pPr>
      <w:r w:rsidRPr="0053268F">
        <w:rPr>
          <w:rFonts w:ascii="Arial Narrow" w:hAnsi="Arial Narrow" w:cs="Times New Roman"/>
          <w:b/>
          <w:sz w:val="20"/>
          <w:szCs w:val="20"/>
        </w:rPr>
        <w:t>P</w:t>
      </w:r>
      <w:r w:rsidRPr="0053268F">
        <w:rPr>
          <w:rFonts w:ascii="Arial Narrow" w:hAnsi="Arial Narrow" w:cs="Times New Roman"/>
          <w:sz w:val="20"/>
          <w:szCs w:val="20"/>
        </w:rPr>
        <w:t xml:space="preserve"> - izborni predmeti smjera prometnice</w:t>
      </w:r>
    </w:p>
    <w:p w14:paraId="53C96732" w14:textId="77777777" w:rsidR="008337A3" w:rsidRPr="0053268F" w:rsidRDefault="008337A3" w:rsidP="007D7F7C">
      <w:pPr>
        <w:jc w:val="both"/>
        <w:rPr>
          <w:rFonts w:ascii="Arial Narrow" w:hAnsi="Arial Narrow" w:cs="Times New Roman"/>
          <w:sz w:val="16"/>
          <w:szCs w:val="16"/>
        </w:rPr>
      </w:pP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90"/>
        <w:gridCol w:w="2215"/>
        <w:gridCol w:w="2833"/>
        <w:gridCol w:w="850"/>
        <w:gridCol w:w="709"/>
        <w:gridCol w:w="568"/>
        <w:gridCol w:w="975"/>
      </w:tblGrid>
      <w:tr w:rsidR="002D3D98" w:rsidRPr="0053268F" w14:paraId="5EB4403E" w14:textId="77777777" w:rsidTr="002D3D98">
        <w:trPr>
          <w:trHeight w:val="425"/>
        </w:trPr>
        <w:tc>
          <w:tcPr>
            <w:tcW w:w="49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8CFD0" w14:textId="77777777" w:rsidR="00BC2133" w:rsidRPr="0053268F" w:rsidRDefault="00BC2133" w:rsidP="00DC400E">
            <w:pPr>
              <w:pStyle w:val="Heading4"/>
              <w:spacing w:before="0" w:after="0"/>
              <w:rPr>
                <w:rFonts w:ascii="Arial Narrow" w:hAnsi="Arial Narrow"/>
                <w:sz w:val="20"/>
                <w:szCs w:val="20"/>
                <w:lang w:eastAsia="hr-HR"/>
              </w:rPr>
            </w:pPr>
            <w:r w:rsidRPr="0053268F">
              <w:rPr>
                <w:rFonts w:ascii="Arial Narrow" w:hAnsi="Arial Narrow"/>
                <w:sz w:val="20"/>
                <w:szCs w:val="20"/>
                <w:lang w:eastAsia="hr-HR"/>
              </w:rPr>
              <w:t>Izborni</w:t>
            </w:r>
          </w:p>
        </w:tc>
        <w:tc>
          <w:tcPr>
            <w:tcW w:w="1225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958EC" w14:textId="77777777" w:rsidR="00BC2133" w:rsidRPr="0053268F" w:rsidRDefault="00BC2133" w:rsidP="00DC400E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ziv predmeta</w:t>
            </w:r>
          </w:p>
        </w:tc>
        <w:tc>
          <w:tcPr>
            <w:tcW w:w="156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52109" w14:textId="77777777" w:rsidR="00BC2133" w:rsidRPr="0053268F" w:rsidRDefault="00BC2133" w:rsidP="00DC400E">
            <w:pPr>
              <w:pStyle w:val="Heading4"/>
              <w:spacing w:before="0" w:after="0"/>
              <w:rPr>
                <w:rFonts w:ascii="Arial Narrow" w:hAnsi="Arial Narrow"/>
                <w:sz w:val="20"/>
                <w:szCs w:val="20"/>
                <w:lang w:eastAsia="hr-HR"/>
              </w:rPr>
            </w:pPr>
            <w:r w:rsidRPr="0053268F">
              <w:rPr>
                <w:rFonts w:ascii="Arial Narrow" w:hAnsi="Arial Narrow"/>
                <w:sz w:val="20"/>
                <w:szCs w:val="20"/>
                <w:lang w:eastAsia="hr-HR"/>
              </w:rPr>
              <w:t>Nastavnik</w:t>
            </w:r>
          </w:p>
        </w:tc>
        <w:tc>
          <w:tcPr>
            <w:tcW w:w="47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014529" w14:textId="77777777" w:rsidR="00BC2133" w:rsidRPr="0053268F" w:rsidRDefault="00BC2133" w:rsidP="00DC400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Sati aktivne</w:t>
            </w:r>
            <w:r w:rsidR="00321AF3" w:rsidRPr="0053268F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stave</w:t>
            </w:r>
          </w:p>
        </w:tc>
        <w:tc>
          <w:tcPr>
            <w:tcW w:w="39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72F80" w14:textId="77777777" w:rsidR="00BC2133" w:rsidRPr="0053268F" w:rsidRDefault="00B70B1D" w:rsidP="00DC400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Smjer</w:t>
            </w:r>
          </w:p>
        </w:tc>
        <w:tc>
          <w:tcPr>
            <w:tcW w:w="31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63A23" w14:textId="77777777" w:rsidR="00BC2133" w:rsidRPr="0053268F" w:rsidRDefault="00BC2133" w:rsidP="002D3D98">
            <w:pPr>
              <w:pStyle w:val="Heading8"/>
              <w:spacing w:before="0" w:after="0"/>
              <w:jc w:val="center"/>
              <w:rPr>
                <w:rFonts w:ascii="Arial Narrow" w:hAnsi="Arial Narrow"/>
                <w:b/>
                <w:bCs/>
                <w:i w:val="0"/>
                <w:iCs w:val="0"/>
                <w:sz w:val="20"/>
                <w:szCs w:val="20"/>
                <w:lang w:eastAsia="hr-HR"/>
              </w:rPr>
            </w:pPr>
            <w:r w:rsidRPr="0053268F">
              <w:rPr>
                <w:rFonts w:ascii="Arial Narrow" w:hAnsi="Arial Narrow"/>
                <w:b/>
                <w:bCs/>
                <w:i w:val="0"/>
                <w:iCs w:val="0"/>
                <w:sz w:val="20"/>
                <w:szCs w:val="20"/>
                <w:lang w:eastAsia="hr-HR"/>
              </w:rPr>
              <w:t>ECTS</w:t>
            </w:r>
          </w:p>
        </w:tc>
        <w:tc>
          <w:tcPr>
            <w:tcW w:w="53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A11520" w14:textId="77777777" w:rsidR="00BC2133" w:rsidRPr="0053268F" w:rsidRDefault="00BC2133" w:rsidP="002D3D98">
            <w:pPr>
              <w:pStyle w:val="Heading8"/>
              <w:spacing w:before="0" w:after="0"/>
              <w:jc w:val="center"/>
              <w:rPr>
                <w:rFonts w:ascii="Arial Narrow" w:hAnsi="Arial Narrow"/>
                <w:b/>
                <w:bCs/>
                <w:i w:val="0"/>
                <w:iCs w:val="0"/>
                <w:sz w:val="20"/>
                <w:szCs w:val="20"/>
                <w:lang w:eastAsia="hr-HR"/>
              </w:rPr>
            </w:pPr>
            <w:r w:rsidRPr="0053268F">
              <w:rPr>
                <w:rFonts w:ascii="Arial Narrow" w:hAnsi="Arial Narrow"/>
                <w:b/>
                <w:bCs/>
                <w:i w:val="0"/>
                <w:iCs w:val="0"/>
                <w:sz w:val="20"/>
                <w:szCs w:val="20"/>
                <w:lang w:eastAsia="hr-HR"/>
              </w:rPr>
              <w:t>Semestar</w:t>
            </w:r>
          </w:p>
        </w:tc>
      </w:tr>
      <w:tr w:rsidR="002D3D98" w:rsidRPr="0053268F" w14:paraId="7D7B5C3A" w14:textId="77777777" w:rsidTr="002D3D98">
        <w:trPr>
          <w:trHeight w:val="425"/>
        </w:trPr>
        <w:tc>
          <w:tcPr>
            <w:tcW w:w="49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17FA3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1-108</w:t>
            </w:r>
          </w:p>
        </w:tc>
        <w:tc>
          <w:tcPr>
            <w:tcW w:w="1225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A6661" w14:textId="3286C29F" w:rsidR="00304449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Arhitektura industrijskih zgrada </w:t>
            </w:r>
            <w:r w:rsidR="00090BA5"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69319" w14:textId="4A74E17A" w:rsidR="00350ECA" w:rsidRPr="0053268F" w:rsidRDefault="00FD7A8E" w:rsidP="00DC400E">
            <w:pPr>
              <w:pStyle w:val="Default"/>
              <w:autoSpaceDE/>
              <w:adjustRightInd/>
              <w:rPr>
                <w:rFonts w:ascii="Arial Narrow" w:hAnsi="Arial Narrow" w:cs="Times New Roman"/>
              </w:rPr>
            </w:pPr>
            <w:r w:rsidRPr="0053268F">
              <w:rPr>
                <w:rFonts w:ascii="Arial Narrow" w:hAnsi="Arial Narrow" w:cs="Times New Roman"/>
                <w:b/>
              </w:rPr>
              <w:t>P</w:t>
            </w:r>
            <w:r w:rsidR="00342077" w:rsidRPr="0053268F">
              <w:rPr>
                <w:rFonts w:ascii="Arial Narrow" w:hAnsi="Arial Narrow" w:cs="Times New Roman"/>
                <w:b/>
              </w:rPr>
              <w:t>redavanja</w:t>
            </w:r>
          </w:p>
          <w:p w14:paraId="0615E34D" w14:textId="77777777" w:rsidR="00342077" w:rsidRPr="0053268F" w:rsidRDefault="00342077" w:rsidP="00DC400E">
            <w:pPr>
              <w:pStyle w:val="Default"/>
              <w:autoSpaceDE/>
              <w:adjustRightInd/>
              <w:rPr>
                <w:rFonts w:ascii="Arial Narrow" w:hAnsi="Arial Narrow" w:cs="Times New Roman"/>
              </w:rPr>
            </w:pPr>
            <w:r w:rsidRPr="0053268F">
              <w:rPr>
                <w:rFonts w:ascii="Arial Narrow" w:hAnsi="Arial Narrow" w:cs="Times New Roman"/>
                <w:b/>
              </w:rPr>
              <w:t>vježbe</w:t>
            </w:r>
          </w:p>
        </w:tc>
        <w:tc>
          <w:tcPr>
            <w:tcW w:w="47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BDC3D0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DB6F0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FEDC1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C0D36A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2BA9C2FD" w14:textId="77777777" w:rsidTr="002D3D98">
        <w:trPr>
          <w:trHeight w:val="316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E0B4B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15-121</w:t>
            </w:r>
          </w:p>
        </w:tc>
        <w:tc>
          <w:tcPr>
            <w:tcW w:w="12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3F736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Betoni posebnih namjena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FD0F4" w14:textId="77777777" w:rsidR="00426F53" w:rsidRPr="0053268F" w:rsidRDefault="003243D0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  <w:r w:rsidR="00DF69DC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1F3FC2A9" w14:textId="53AAC52E" w:rsidR="000D6340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 xml:space="preserve">I. </w:t>
            </w:r>
            <w:r w:rsidR="00D7429A" w:rsidRPr="0053268F">
              <w:rPr>
                <w:rFonts w:ascii="Arial Narrow" w:hAnsi="Arial Narrow" w:cs="Times New Roman"/>
                <w:sz w:val="20"/>
                <w:szCs w:val="20"/>
              </w:rPr>
              <w:t>Miličević</w:t>
            </w:r>
          </w:p>
          <w:p w14:paraId="6C1B92B3" w14:textId="5A9A1A65" w:rsidR="00D7429A" w:rsidRPr="0053268F" w:rsidRDefault="001E3349" w:rsidP="00D7429A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="00D7429A" w:rsidRPr="0053268F">
              <w:rPr>
                <w:rFonts w:ascii="Arial Narrow" w:hAnsi="Arial Narrow" w:cs="Times New Roman"/>
                <w:sz w:val="20"/>
                <w:szCs w:val="20"/>
              </w:rPr>
              <w:t xml:space="preserve"> R. Bušić, </w:t>
            </w:r>
          </w:p>
          <w:p w14:paraId="78D7DDE7" w14:textId="2A55A28D" w:rsidR="001E3349" w:rsidRPr="0053268F" w:rsidRDefault="00D7429A" w:rsidP="00D7429A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. Vrdoljak</w:t>
            </w:r>
            <w:r w:rsidR="001E3349" w:rsidRPr="0053268F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 xml:space="preserve">mag. ing. </w:t>
            </w:r>
            <w:proofErr w:type="spellStart"/>
            <w:r w:rsidR="00143C13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="00143C13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8D0F2" w14:textId="77777777" w:rsidR="00350ECA" w:rsidRPr="0053268F" w:rsidRDefault="00350EC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4884A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D577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60A515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4B2A7AE6" w14:textId="77777777" w:rsidTr="002D3D98">
        <w:trPr>
          <w:trHeight w:val="316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A2BC5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03</w:t>
            </w:r>
          </w:p>
        </w:tc>
        <w:tc>
          <w:tcPr>
            <w:tcW w:w="12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F5E19" w14:textId="77777777" w:rsidR="00143C13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zgradnja i održavanje cest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a</w:t>
            </w:r>
          </w:p>
          <w:p w14:paraId="5D5DDF75" w14:textId="1D699C4E" w:rsidR="00350ECA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282DD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</w:p>
          <w:p w14:paraId="79733FAF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F0FE3" w14:textId="77777777" w:rsidR="00350ECA" w:rsidRPr="0053268F" w:rsidRDefault="00350EC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16649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DCACC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89CA81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14414202" w14:textId="77777777" w:rsidTr="002D3D98">
        <w:trPr>
          <w:trHeight w:val="316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9A0B2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9-103</w:t>
            </w:r>
          </w:p>
        </w:tc>
        <w:tc>
          <w:tcPr>
            <w:tcW w:w="12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8BCB5" w14:textId="77777777" w:rsidR="00143C13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Informacijski sustavi i </w:t>
            </w:r>
            <w:r w:rsidR="00352A7D" w:rsidRPr="0053268F">
              <w:rPr>
                <w:rFonts w:ascii="Arial Narrow" w:hAnsi="Arial Narrow" w:cs="Times New Roman"/>
                <w:sz w:val="20"/>
                <w:szCs w:val="20"/>
              </w:rPr>
              <w:t>neuronske mrež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6756B004" w14:textId="76E514B8" w:rsidR="00350ECA" w:rsidRPr="0053268F" w:rsidRDefault="002D3AF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04CA9" w14:textId="77777777" w:rsidR="00143C13" w:rsidRDefault="003243D0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</w:p>
          <w:p w14:paraId="65F80D45" w14:textId="6DADB116" w:rsidR="00350ECA" w:rsidRPr="00143C13" w:rsidRDefault="00350ECA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20DDE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AFCE0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407B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E82E3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0BC1C115" w14:textId="77777777" w:rsidTr="002D3D98">
        <w:trPr>
          <w:trHeight w:val="199"/>
        </w:trPr>
        <w:tc>
          <w:tcPr>
            <w:tcW w:w="493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E0B47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1.05-106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3751A" w14:textId="77777777" w:rsidR="00323411" w:rsidRPr="0053268F" w:rsidRDefault="00350ECA" w:rsidP="00426F5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Metoda konačnih elemenata</w:t>
            </w:r>
            <w:r w:rsidR="00426F53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46C04185" w14:textId="77777777" w:rsidR="002D3AFD" w:rsidRPr="0053268F" w:rsidRDefault="002D3AFD" w:rsidP="00426F53">
            <w:pPr>
              <w:rPr>
                <w:rFonts w:ascii="Arial Narrow" w:hAnsi="Arial Narrow" w:cs="Times New Roman"/>
                <w:sz w:val="20"/>
                <w:szCs w:val="20"/>
                <w:vertAlign w:val="superscript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41EA6" w14:textId="77777777" w:rsidR="00143C13" w:rsidRDefault="00146990" w:rsidP="00426F53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FC37D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</w:p>
          <w:p w14:paraId="513DBE6C" w14:textId="0878CBE2" w:rsidR="00211916" w:rsidRPr="0053268F" w:rsidRDefault="00426F53" w:rsidP="00426F5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F204F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3FD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88CA5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E86D9B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3A58DD0F" w14:textId="77777777" w:rsidTr="002D3D98">
        <w:trPr>
          <w:trHeight w:val="285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8FA1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1-107</w:t>
            </w:r>
          </w:p>
        </w:tc>
        <w:tc>
          <w:tcPr>
            <w:tcW w:w="12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C07A7" w14:textId="77777777" w:rsidR="00143C13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Revitalizacija graditeljskog nasljeđa</w:t>
            </w:r>
          </w:p>
          <w:p w14:paraId="103E94A1" w14:textId="32DE6B6F" w:rsidR="00350ECA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8A347" w14:textId="77777777" w:rsidR="00815E74" w:rsidRPr="0053268F" w:rsidRDefault="003243D0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0AE6AE4D" w14:textId="19CC4C08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97A0B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BC912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D7F8B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02E6B0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3AA688E0" w14:textId="77777777" w:rsidTr="002D3D98">
        <w:trPr>
          <w:trHeight w:val="213"/>
        </w:trPr>
        <w:tc>
          <w:tcPr>
            <w:tcW w:w="493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54A4F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02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EB174" w14:textId="77777777" w:rsidR="00143C13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rometnice</w:t>
            </w:r>
          </w:p>
          <w:p w14:paraId="77A0ABF0" w14:textId="525A67DC" w:rsidR="00350ECA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0FE1C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5D5175FA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7D0B0" w14:textId="77777777" w:rsidR="00350ECA" w:rsidRPr="0053268F" w:rsidRDefault="00350EC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DB3C0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58EFD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2B4943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4A3E7A7E" w14:textId="77777777" w:rsidTr="002D3D98">
        <w:trPr>
          <w:trHeight w:val="213"/>
        </w:trPr>
        <w:tc>
          <w:tcPr>
            <w:tcW w:w="493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DC4D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1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4CF7B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ntegrirano projektiranje</w:t>
            </w:r>
          </w:p>
          <w:p w14:paraId="2628930D" w14:textId="77777777" w:rsidR="002D3AFD" w:rsidRPr="0053268F" w:rsidRDefault="002D3AF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A2763" w14:textId="77777777" w:rsidR="00143C13" w:rsidRDefault="003243D0" w:rsidP="00143C1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382758C1" w14:textId="75D5E4C3" w:rsidR="002C37FF" w:rsidRPr="0053268F" w:rsidRDefault="003243D0" w:rsidP="00143C1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ježbe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4B4F6" w14:textId="77777777" w:rsidR="00350ECA" w:rsidRPr="0053268F" w:rsidRDefault="00350EC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F1AD4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53293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81F91C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4CD01F2E" w14:textId="77777777" w:rsidTr="002D3D98">
        <w:trPr>
          <w:trHeight w:val="213"/>
        </w:trPr>
        <w:tc>
          <w:tcPr>
            <w:tcW w:w="493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E0D03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15-122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612BE" w14:textId="77777777" w:rsidR="00350ECA" w:rsidRPr="0053268F" w:rsidRDefault="00350EC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Energetski učinkovite građevine</w:t>
            </w:r>
          </w:p>
          <w:p w14:paraId="78B9D704" w14:textId="77777777" w:rsidR="00BA7776" w:rsidRPr="0053268F" w:rsidRDefault="00BA7776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AA60C" w14:textId="47199C70" w:rsidR="00350ECA" w:rsidRPr="0053268F" w:rsidRDefault="003243D0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>H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>Krstić</w:t>
            </w:r>
            <w:r w:rsidR="00426F53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5840DBEC" w14:textId="6DCC7C12" w:rsidR="00FD7A8E" w:rsidRPr="0053268F" w:rsidRDefault="00D14709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</w:t>
            </w:r>
            <w:r w:rsidR="00350EC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ježbe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="000F0801" w:rsidRPr="0053268F">
              <w:rPr>
                <w:rFonts w:ascii="Arial Narrow" w:hAnsi="Arial Narrow" w:cs="Times New Roman"/>
                <w:sz w:val="20"/>
                <w:szCs w:val="20"/>
              </w:rPr>
              <w:t xml:space="preserve"> M. </w:t>
            </w:r>
            <w:proofErr w:type="spellStart"/>
            <w:r w:rsidR="000F0801" w:rsidRPr="0053268F">
              <w:rPr>
                <w:rFonts w:ascii="Arial Narrow" w:hAnsi="Arial Narrow" w:cs="Times New Roman"/>
                <w:sz w:val="20"/>
                <w:szCs w:val="20"/>
              </w:rPr>
              <w:t>Domazetović</w:t>
            </w:r>
            <w:proofErr w:type="spellEnd"/>
            <w:r w:rsidR="005B07AC" w:rsidRPr="0053268F">
              <w:rPr>
                <w:rFonts w:ascii="Arial Narrow" w:hAnsi="Arial Narrow" w:cs="Times New Roman"/>
                <w:sz w:val="20"/>
                <w:szCs w:val="20"/>
              </w:rPr>
              <w:t xml:space="preserve"> (26</w:t>
            </w:r>
            <w:r w:rsidR="00211916" w:rsidRPr="0053268F">
              <w:rPr>
                <w:rFonts w:ascii="Arial Narrow" w:hAnsi="Arial Narrow" w:cs="Times New Roman"/>
                <w:sz w:val="20"/>
                <w:szCs w:val="20"/>
              </w:rPr>
              <w:t>)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</w:p>
          <w:p w14:paraId="4B41C41A" w14:textId="78DC925C" w:rsidR="00350ECA" w:rsidRPr="0053268F" w:rsidRDefault="00143C1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>I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350ECA" w:rsidRPr="0053268F">
              <w:rPr>
                <w:rFonts w:ascii="Arial Narrow" w:hAnsi="Arial Narrow" w:cs="Times New Roman"/>
                <w:sz w:val="20"/>
                <w:szCs w:val="20"/>
              </w:rPr>
              <w:t>Šandrk-N</w:t>
            </w:r>
            <w:r w:rsidR="00D14709" w:rsidRPr="0053268F">
              <w:rPr>
                <w:rFonts w:ascii="Arial Narrow" w:hAnsi="Arial Narrow" w:cs="Times New Roman"/>
                <w:sz w:val="20"/>
                <w:szCs w:val="20"/>
              </w:rPr>
              <w:t>ukić</w:t>
            </w:r>
            <w:proofErr w:type="spellEnd"/>
            <w:r w:rsidR="00211916" w:rsidRPr="0053268F">
              <w:rPr>
                <w:rFonts w:ascii="Arial Narrow" w:hAnsi="Arial Narrow" w:cs="Times New Roman"/>
                <w:sz w:val="20"/>
                <w:szCs w:val="20"/>
              </w:rPr>
              <w:t xml:space="preserve"> (4)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CEB58" w14:textId="77777777" w:rsidR="00350ECA" w:rsidRPr="0053268F" w:rsidRDefault="00350EC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D56E6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B9DC7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10CE89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2F66BA62" w14:textId="77777777" w:rsidTr="002D3D98">
        <w:trPr>
          <w:trHeight w:val="307"/>
        </w:trPr>
        <w:tc>
          <w:tcPr>
            <w:tcW w:w="49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7491780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215</w:t>
            </w:r>
          </w:p>
        </w:tc>
        <w:tc>
          <w:tcPr>
            <w:tcW w:w="1225" w:type="pct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78A00" w14:textId="77777777" w:rsidR="00350ECA" w:rsidRPr="0053268F" w:rsidRDefault="00350ECA" w:rsidP="000F080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Mostovi II</w:t>
            </w:r>
            <w:r w:rsidR="00090BA5" w:rsidRPr="0053268F">
              <w:rPr>
                <w:rFonts w:ascii="Arial Narrow" w:hAnsi="Arial Narrow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567" w:type="pct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60F8B" w14:textId="0DD32C4F" w:rsidR="00350ECA" w:rsidRPr="0053268F" w:rsidRDefault="00350ECA" w:rsidP="00426F5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F137A" w:rsidRPr="0053268F">
              <w:rPr>
                <w:rFonts w:ascii="Arial Narrow" w:hAnsi="Arial Narrow" w:cs="Times New Roman"/>
                <w:sz w:val="20"/>
                <w:szCs w:val="20"/>
              </w:rPr>
              <w:t>H. Draganić</w:t>
            </w:r>
            <w:r w:rsidR="00BF137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426F53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H. Draganić</w:t>
            </w:r>
          </w:p>
        </w:tc>
        <w:tc>
          <w:tcPr>
            <w:tcW w:w="470" w:type="pct"/>
            <w:tcBorders>
              <w:top w:val="single" w:sz="1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F36EB" w14:textId="77777777" w:rsidR="00350ECA" w:rsidRPr="0053268F" w:rsidRDefault="00350EC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1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A8CBF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1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637C8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16B692" w14:textId="77777777" w:rsidR="00350ECA" w:rsidRPr="0053268F" w:rsidRDefault="00350EC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7514BD0B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309160C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3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F9908" w14:textId="77777777" w:rsidR="009C640A" w:rsidRPr="0053268F" w:rsidRDefault="009C640A" w:rsidP="000F080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osebna poglavlja čeličnih konstrukcija</w:t>
            </w:r>
            <w:r w:rsidR="00277282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EBD78" w14:textId="478A984A" w:rsidR="00852927" w:rsidRPr="0053268F" w:rsidRDefault="00852927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I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Radić (15)</w:t>
            </w:r>
            <w:r w:rsidR="00321AF3" w:rsidRPr="0053268F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T. Dokšanović (15)</w:t>
            </w:r>
          </w:p>
          <w:p w14:paraId="4F777E35" w14:textId="66C07029" w:rsidR="00342077" w:rsidRPr="0053268F" w:rsidRDefault="00852927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T. Dokšanović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19A63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C875B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17B2A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3EAA36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4FE13C61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7A550B3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218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5A6B0" w14:textId="77777777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Modeliranje konstrukcija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8889A" w14:textId="1D217F46" w:rsidR="00426F53" w:rsidRPr="0053268F" w:rsidRDefault="00426F5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9C640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="000F0801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Pr="0053268F">
              <w:rPr>
                <w:rFonts w:ascii="Arial Narrow" w:hAnsi="Arial Narrow" w:cs="Times New Roman"/>
                <w:sz w:val="20"/>
                <w:szCs w:val="20"/>
              </w:rPr>
              <w:t>I.Kraus</w:t>
            </w:r>
            <w:proofErr w:type="spellEnd"/>
          </w:p>
          <w:p w14:paraId="6D8D4D8A" w14:textId="5460256A" w:rsidR="009C640A" w:rsidRPr="0053268F" w:rsidRDefault="009C640A" w:rsidP="00426F53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26F53" w:rsidRPr="0053268F">
              <w:rPr>
                <w:rFonts w:ascii="Arial Narrow" w:hAnsi="Arial Narrow" w:cs="Times New Roman"/>
                <w:sz w:val="20"/>
                <w:szCs w:val="20"/>
              </w:rPr>
              <w:t xml:space="preserve"> A. Perić,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 xml:space="preserve">mag. ing. </w:t>
            </w:r>
            <w:proofErr w:type="spellStart"/>
            <w:r w:rsidR="00143C13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="00143C13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49FEA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7CCB8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57A39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BEAC36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24E1639E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ED627E3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219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4F05A" w14:textId="77777777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Analiza naprezanja i nosivosti konstrukcija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59213" w14:textId="423B5561" w:rsidR="009C640A" w:rsidRPr="0053268F" w:rsidRDefault="003243D0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9C640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342077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9C640A" w:rsidRPr="0053268F">
              <w:rPr>
                <w:rFonts w:ascii="Arial Narrow" w:hAnsi="Arial Narrow" w:cs="Times New Roman"/>
                <w:sz w:val="20"/>
                <w:szCs w:val="20"/>
              </w:rPr>
              <w:t>D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9C640A" w:rsidRPr="0053268F">
              <w:rPr>
                <w:rFonts w:ascii="Arial Narrow" w:hAnsi="Arial Narrow" w:cs="Times New Roman"/>
                <w:sz w:val="20"/>
                <w:szCs w:val="20"/>
              </w:rPr>
              <w:t>Penava</w:t>
            </w:r>
          </w:p>
          <w:p w14:paraId="7601B386" w14:textId="3EB7FD2E" w:rsidR="00D14709" w:rsidRPr="0053268F" w:rsidRDefault="00D14709" w:rsidP="00706A75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D7429A" w:rsidRPr="0053268F">
              <w:rPr>
                <w:rFonts w:ascii="Arial Narrow" w:hAnsi="Arial Narrow" w:cs="Times New Roman"/>
                <w:sz w:val="20"/>
                <w:szCs w:val="20"/>
              </w:rPr>
              <w:t xml:space="preserve"> D. Penava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1069A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72393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CB23D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6EC752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5E499FDA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5B75B2B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220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29D09" w14:textId="77777777" w:rsidR="00080A5C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Mehanika stijena </w:t>
            </w:r>
          </w:p>
          <w:p w14:paraId="1631785C" w14:textId="0BD09DCE" w:rsidR="009C640A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31F18" w14:textId="14CE122D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5E2C7BA3" w14:textId="5F8F3AC2" w:rsidR="00D14709" w:rsidRPr="0053268F" w:rsidRDefault="00D14709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00497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D06AD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5CB08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0A9D84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5B853852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986694D" w14:textId="77777777" w:rsidR="00304449" w:rsidRPr="0053268F" w:rsidRDefault="00304449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29985" w14:textId="77777777" w:rsidR="00304449" w:rsidRPr="0053268F" w:rsidRDefault="00304449" w:rsidP="000F080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Dinamički utjecaj vjetra na konstrukcije</w:t>
            </w:r>
            <w:r w:rsidR="001E3349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86865" w14:textId="77777777" w:rsidR="00FD7A8E" w:rsidRPr="0053268F" w:rsidRDefault="009A20D4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i</w:t>
            </w: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vježbe</w:t>
            </w:r>
            <w:r w:rsidR="00304449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31D9C5CE" w14:textId="16C12379" w:rsidR="00304449" w:rsidRPr="0053268F" w:rsidRDefault="00143C1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04449" w:rsidRPr="0053268F">
              <w:rPr>
                <w:rFonts w:ascii="Arial Narrow" w:hAnsi="Arial Narrow" w:cs="Times New Roman"/>
                <w:sz w:val="20"/>
                <w:szCs w:val="20"/>
              </w:rPr>
              <w:t>G. Gazić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644E2" w14:textId="77777777" w:rsidR="00304449" w:rsidRPr="0053268F" w:rsidRDefault="00304449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D4BCC" w14:textId="77777777" w:rsidR="00304449" w:rsidRPr="0053268F" w:rsidRDefault="00304449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1A5B5" w14:textId="77777777" w:rsidR="00304449" w:rsidRPr="0053268F" w:rsidRDefault="00304449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DEC700" w14:textId="77777777" w:rsidR="00304449" w:rsidRPr="0053268F" w:rsidRDefault="00304449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4CE1AE18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0CE7C3B" w14:textId="77777777" w:rsidR="002A4135" w:rsidRPr="0053268F" w:rsidRDefault="002A4135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0A021" w14:textId="77777777" w:rsidR="002A4135" w:rsidRPr="0053268F" w:rsidRDefault="002A413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roračun konstrukcija na djelovanje požara</w:t>
            </w:r>
          </w:p>
          <w:p w14:paraId="5D8BCA68" w14:textId="77777777" w:rsidR="001E3349" w:rsidRPr="0053268F" w:rsidRDefault="001E3349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0EF5E" w14:textId="409BF8D4" w:rsidR="002A4135" w:rsidRPr="0053268F" w:rsidRDefault="002A413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080A5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D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Markulak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0F0801" w:rsidRPr="0053268F">
              <w:rPr>
                <w:rFonts w:ascii="Arial Narrow" w:hAnsi="Arial Narrow" w:cs="Times New Roman"/>
                <w:sz w:val="20"/>
                <w:szCs w:val="20"/>
              </w:rPr>
              <w:t>(1</w:t>
            </w:r>
            <w:r w:rsidR="00EE543C" w:rsidRPr="0053268F">
              <w:rPr>
                <w:rFonts w:ascii="Arial Narrow" w:hAnsi="Arial Narrow" w:cs="Times New Roman"/>
                <w:sz w:val="18"/>
                <w:szCs w:val="18"/>
              </w:rPr>
              <w:t>4)</w:t>
            </w:r>
            <w:r w:rsidR="00AC7D81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D. </w:t>
            </w:r>
            <w:proofErr w:type="spellStart"/>
            <w:r w:rsidRPr="0053268F">
              <w:rPr>
                <w:rFonts w:ascii="Arial Narrow" w:hAnsi="Arial Narrow" w:cs="Times New Roman"/>
                <w:sz w:val="20"/>
                <w:szCs w:val="20"/>
              </w:rPr>
              <w:t>Varevac</w:t>
            </w:r>
            <w:proofErr w:type="spellEnd"/>
            <w:r w:rsidR="00EE543C" w:rsidRPr="0053268F">
              <w:rPr>
                <w:rFonts w:ascii="Arial Narrow" w:hAnsi="Arial Narrow" w:cs="Times New Roman"/>
                <w:sz w:val="20"/>
                <w:szCs w:val="20"/>
              </w:rPr>
              <w:t xml:space="preserve"> (8)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J. </w:t>
            </w:r>
            <w:proofErr w:type="spellStart"/>
            <w:r w:rsidRPr="0053268F">
              <w:rPr>
                <w:rFonts w:ascii="Arial Narrow" w:hAnsi="Arial Narrow" w:cs="Times New Roman"/>
                <w:sz w:val="20"/>
                <w:szCs w:val="20"/>
              </w:rPr>
              <w:t>Zovkić</w:t>
            </w:r>
            <w:proofErr w:type="spellEnd"/>
            <w:r w:rsidR="00EE543C" w:rsidRPr="0053268F">
              <w:rPr>
                <w:rFonts w:ascii="Arial Narrow" w:hAnsi="Arial Narrow" w:cs="Times New Roman"/>
                <w:sz w:val="20"/>
                <w:szCs w:val="20"/>
              </w:rPr>
              <w:t xml:space="preserve"> (8)</w:t>
            </w:r>
          </w:p>
          <w:p w14:paraId="0E4BBF18" w14:textId="3143FC3F" w:rsidR="002A4135" w:rsidRPr="0053268F" w:rsidRDefault="002A413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lastRenderedPageBreak/>
              <w:t xml:space="preserve">vježbe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6264D9" w:rsidRPr="0053268F">
              <w:rPr>
                <w:rFonts w:ascii="Arial Narrow" w:hAnsi="Arial Narrow" w:cs="Times New Roman"/>
                <w:sz w:val="20"/>
                <w:szCs w:val="20"/>
              </w:rPr>
              <w:t xml:space="preserve"> J. </w:t>
            </w:r>
            <w:proofErr w:type="spellStart"/>
            <w:r w:rsidR="006264D9" w:rsidRPr="0053268F">
              <w:rPr>
                <w:rFonts w:ascii="Arial Narrow" w:hAnsi="Arial Narrow" w:cs="Times New Roman"/>
                <w:sz w:val="20"/>
                <w:szCs w:val="20"/>
              </w:rPr>
              <w:t>Zovkić</w:t>
            </w:r>
            <w:proofErr w:type="spellEnd"/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EBC4F" w14:textId="77777777" w:rsidR="002A4135" w:rsidRPr="0053268F" w:rsidRDefault="002A4135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lastRenderedPageBreak/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C35" w14:textId="77777777" w:rsidR="002A4135" w:rsidRPr="0053268F" w:rsidRDefault="002A4135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46800" w14:textId="77777777" w:rsidR="002A4135" w:rsidRPr="0053268F" w:rsidRDefault="002A4135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168B11" w14:textId="77777777" w:rsidR="002A4135" w:rsidRPr="0053268F" w:rsidRDefault="002A4135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337B3393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8E09AED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232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41F29" w14:textId="77777777" w:rsidR="002D3AFD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Zidane konstrukcije I</w:t>
            </w:r>
            <w:r w:rsidR="002D3AF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524C300D" w14:textId="77777777" w:rsidR="00676B9B" w:rsidRPr="0053268F" w:rsidRDefault="002D3AF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C397D" w14:textId="77777777" w:rsidR="00FD7A8E" w:rsidRPr="0053268F" w:rsidRDefault="00321AF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9C640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789F746A" w14:textId="3AA5A47F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2121A" w14:textId="77777777" w:rsidR="009C640A" w:rsidRPr="0053268F" w:rsidRDefault="009C640A" w:rsidP="00090BA5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D3235" w14:textId="77777777" w:rsidR="009C640A" w:rsidRPr="0053268F" w:rsidRDefault="009C640A" w:rsidP="00090BA5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BEF07" w14:textId="77777777" w:rsidR="009C640A" w:rsidRPr="0053268F" w:rsidRDefault="009C640A" w:rsidP="00090BA5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D95DD" w14:textId="77777777" w:rsidR="009C640A" w:rsidRPr="0053268F" w:rsidRDefault="009C640A" w:rsidP="00090BA5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20A6BE6E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87664A6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217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FEA68" w14:textId="77777777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Spregnute konstrukcije</w:t>
            </w:r>
          </w:p>
          <w:p w14:paraId="44D050CD" w14:textId="77777777" w:rsidR="00090BA5" w:rsidRPr="0053268F" w:rsidRDefault="002D3AFD" w:rsidP="002D3AFD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8AB15" w14:textId="64F2769C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7587F99A" w14:textId="7FA480E9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F72E4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78F09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72FFF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2940C6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29A128F8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7E434EA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2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EBC44" w14:textId="77777777" w:rsidR="00676B9B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Čelični i spregnuti mostovi</w:t>
            </w:r>
          </w:p>
          <w:p w14:paraId="3E194C94" w14:textId="77777777" w:rsidR="00090BA5" w:rsidRPr="0053268F" w:rsidRDefault="002D3AF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EEDCA" w14:textId="77777777" w:rsidR="00080A5C" w:rsidRDefault="003243D0" w:rsidP="00426F5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9C640A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</w:p>
          <w:p w14:paraId="4ABE1B8D" w14:textId="68C69FAF" w:rsidR="009C640A" w:rsidRPr="0053268F" w:rsidRDefault="009C640A" w:rsidP="00426F53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3D958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5FF1A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86547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125705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0860308D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AD76E1" w14:textId="77777777" w:rsidR="009C640A" w:rsidRPr="0053268F" w:rsidRDefault="004378D4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25</w:t>
            </w: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6BCE6" w14:textId="77777777" w:rsidR="00080A5C" w:rsidRDefault="009C640A" w:rsidP="000F080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otresni rizik</w:t>
            </w:r>
            <w:r w:rsidR="00090BA5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67B665D6" w14:textId="26E8F549" w:rsidR="00676B9B" w:rsidRPr="0053268F" w:rsidRDefault="002D3AFD" w:rsidP="000F080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D63BD" w14:textId="77777777" w:rsidR="00080A5C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</w:p>
          <w:p w14:paraId="181CA64B" w14:textId="10F76004" w:rsidR="009C640A" w:rsidRPr="0053268F" w:rsidRDefault="009C640A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8F01A7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44F22" w14:textId="77777777" w:rsidR="009C640A" w:rsidRPr="0053268F" w:rsidRDefault="009C640A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C948E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BF730" w14:textId="77777777" w:rsidR="009C640A" w:rsidRPr="0053268F" w:rsidRDefault="00352A7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</w:t>
            </w:r>
            <w:r w:rsidR="001728C9" w:rsidRPr="0053268F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A6999E" w14:textId="77777777" w:rsidR="009C640A" w:rsidRPr="0053268F" w:rsidRDefault="009C640A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0633FF20" w14:textId="77777777" w:rsidTr="002D3D98">
        <w:trPr>
          <w:trHeight w:val="307"/>
        </w:trPr>
        <w:tc>
          <w:tcPr>
            <w:tcW w:w="493" w:type="pct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3335DC" w14:textId="37D28B55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5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6324E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snove nelinearne analize konstrukcija</w:t>
            </w:r>
          </w:p>
        </w:tc>
        <w:tc>
          <w:tcPr>
            <w:tcW w:w="1567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4BE10" w14:textId="77777777" w:rsidR="00FD7A8E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7C5C62F2" w14:textId="23D5B8D0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T. Kalman-Šipoš</w:t>
            </w:r>
          </w:p>
        </w:tc>
        <w:tc>
          <w:tcPr>
            <w:tcW w:w="470" w:type="pct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CD6C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84352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B6F17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01981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03526EA8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13CF2986" w14:textId="233804A3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8A451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Aluminijske konstrukcije 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47876" w14:textId="77777777" w:rsidR="00FD7A8E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25CE3A2F" w14:textId="1303D7A4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T. Dokšanović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AE574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17ED1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ACC2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86BECC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3FD89339" w14:textId="77777777" w:rsidTr="002D3D98">
        <w:trPr>
          <w:trHeight w:val="307"/>
        </w:trPr>
        <w:tc>
          <w:tcPr>
            <w:tcW w:w="493" w:type="pc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6BCEA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15-123</w:t>
            </w:r>
          </w:p>
        </w:tc>
        <w:tc>
          <w:tcPr>
            <w:tcW w:w="1225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3387B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Upravljanje kvalitetom</w:t>
            </w:r>
          </w:p>
        </w:tc>
        <w:tc>
          <w:tcPr>
            <w:tcW w:w="1567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A9B6C" w14:textId="77777777" w:rsidR="00FD7A8E" w:rsidRPr="0053268F" w:rsidRDefault="00E23D25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CF7B9D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2C37FF" w:rsidRPr="0053268F">
              <w:rPr>
                <w:rFonts w:ascii="Arial Narrow" w:hAnsi="Arial Narrow" w:cs="Times New Roman"/>
                <w:b/>
                <w:sz w:val="20"/>
                <w:szCs w:val="20"/>
              </w:rPr>
              <w:t>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6229332B" w14:textId="4A1DC37F" w:rsidR="00CF7B9D" w:rsidRPr="0053268F" w:rsidRDefault="00143C13" w:rsidP="00426F53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E23D25" w:rsidRPr="0053268F">
              <w:rPr>
                <w:rFonts w:ascii="Arial Narrow" w:hAnsi="Arial Narrow" w:cs="Times New Roman"/>
                <w:sz w:val="20"/>
                <w:szCs w:val="20"/>
              </w:rPr>
              <w:t xml:space="preserve"> Z. Dolaček-Alduk</w:t>
            </w:r>
          </w:p>
        </w:tc>
        <w:tc>
          <w:tcPr>
            <w:tcW w:w="470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CF244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7039A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TM</w:t>
            </w:r>
          </w:p>
        </w:tc>
        <w:tc>
          <w:tcPr>
            <w:tcW w:w="314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2102C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D35109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0F9080BC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94BA1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15-118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3C9AA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Održavanje objekata 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C5958" w14:textId="36218E3B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D7429A" w:rsidRPr="0053268F">
              <w:rPr>
                <w:rFonts w:ascii="Arial Narrow" w:hAnsi="Arial Narrow" w:cs="Times New Roman"/>
                <w:sz w:val="20"/>
                <w:szCs w:val="20"/>
              </w:rPr>
              <w:t xml:space="preserve"> H. Krstić</w:t>
            </w:r>
          </w:p>
          <w:p w14:paraId="260C75F6" w14:textId="199E863F" w:rsidR="006E2637" w:rsidRPr="0053268F" w:rsidRDefault="00CF7B9D" w:rsidP="00814DE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="00814DE6" w:rsidRPr="0053268F">
              <w:rPr>
                <w:rFonts w:ascii="Arial Narrow" w:hAnsi="Arial Narrow" w:cs="Times New Roman"/>
                <w:sz w:val="20"/>
                <w:szCs w:val="20"/>
              </w:rPr>
              <w:t xml:space="preserve"> D. Obradović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634E9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8A09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TM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69C4D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16F3B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6563D5D8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A76A3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.01-103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18E9F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Marketing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6C23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27E656A7" w14:textId="5F20001F" w:rsidR="00CF7B9D" w:rsidRPr="0053268F" w:rsidRDefault="00143C1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I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Šandrk</w:t>
            </w:r>
            <w:proofErr w:type="spellEnd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Nukić</w:t>
            </w:r>
            <w:proofErr w:type="spellEnd"/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719A3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F5B4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TM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E980D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BC06F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39698E7B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0FAE7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15-116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3D8E6" w14:textId="6DEDF9F6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Montažno građenje</w:t>
            </w:r>
          </w:p>
          <w:p w14:paraId="1EC4E412" w14:textId="77777777" w:rsidR="00CF7B9D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E4B67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</w:p>
          <w:p w14:paraId="5C4F5F1F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104A6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C43B8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TM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EEDF2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B1961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637DA896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18BE24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.01-104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445E3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Financijski menadžment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E09F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191AEE5C" w14:textId="594597B2" w:rsidR="00CF7B9D" w:rsidRPr="0053268F" w:rsidRDefault="00143C1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K. Čulo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6F48C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07063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OTM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42B0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248E8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74A4FCA7" w14:textId="77777777" w:rsidTr="002D3D98">
        <w:trPr>
          <w:trHeight w:val="307"/>
        </w:trPr>
        <w:tc>
          <w:tcPr>
            <w:tcW w:w="49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B97BE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312</w:t>
            </w:r>
          </w:p>
        </w:tc>
        <w:tc>
          <w:tcPr>
            <w:tcW w:w="1225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2241A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ondicioniranje voda</w:t>
            </w:r>
          </w:p>
        </w:tc>
        <w:tc>
          <w:tcPr>
            <w:tcW w:w="156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FF095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i </w:t>
            </w: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2A7D56C7" w14:textId="7B723602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M. </w:t>
            </w:r>
            <w:proofErr w:type="spellStart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Habuda</w:t>
            </w:r>
            <w:proofErr w:type="spellEnd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-Stanić</w:t>
            </w:r>
          </w:p>
        </w:tc>
        <w:tc>
          <w:tcPr>
            <w:tcW w:w="47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6D12F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3B71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3BDFA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2C0AB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25E98B57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7D8681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10-102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DFC2D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idrogeologija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000D3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098C5428" w14:textId="30971A15" w:rsidR="00CF7B9D" w:rsidRPr="0053268F" w:rsidRDefault="00143C1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M. </w:t>
            </w:r>
            <w:proofErr w:type="spellStart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Oštrić</w:t>
            </w:r>
            <w:proofErr w:type="spellEnd"/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5412A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1DB23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0D781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B87191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6AA02568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933CE9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461E1" w14:textId="77777777" w:rsidR="00804779" w:rsidRPr="0053268F" w:rsidRDefault="00CF7B9D" w:rsidP="00814DE6">
            <w:pPr>
              <w:rPr>
                <w:rFonts w:ascii="Arial Narrow" w:hAnsi="Arial Narrow" w:cs="Times New Roman"/>
                <w:color w:val="FF0000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Modeliranje strujanja podzemne vode i pronosa onečišćenja 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BC729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i vježbe </w:t>
            </w:r>
          </w:p>
          <w:p w14:paraId="3C94423E" w14:textId="67F778C9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 xml:space="preserve"> T. </w:t>
            </w:r>
            <w:proofErr w:type="spellStart"/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Brleković</w:t>
            </w:r>
            <w:proofErr w:type="spellEnd"/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E0FE7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4E06A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237F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BB0448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</w:t>
            </w:r>
          </w:p>
        </w:tc>
      </w:tr>
      <w:tr w:rsidR="002D3D98" w:rsidRPr="0053268F" w14:paraId="00636B88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7EC29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305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BB185" w14:textId="77777777" w:rsidR="00676B9B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Korištenje vodnih snaga</w:t>
            </w:r>
          </w:p>
          <w:p w14:paraId="0795FFE1" w14:textId="77777777" w:rsidR="001E3349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615EF" w14:textId="5D9B41C9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</w:p>
          <w:p w14:paraId="53043855" w14:textId="283799C2" w:rsidR="00CF7B9D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1EBCB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FBF8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4B19B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6E6D4A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11C3C920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20E40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310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79231" w14:textId="748E24EB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lovni putovi, luke i terminali</w:t>
            </w:r>
          </w:p>
          <w:p w14:paraId="1A1040E0" w14:textId="77777777" w:rsidR="00CF7B9D" w:rsidRPr="0053268F" w:rsidRDefault="00090BA5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58CB7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</w:p>
          <w:p w14:paraId="1044434B" w14:textId="77777777" w:rsidR="00CF7B9D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63CA2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E90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83A5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C1CC34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3C94ED3B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07892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4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44273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idrotehničke melioracije II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62DF7" w14:textId="77777777" w:rsidR="00814DE6" w:rsidRPr="0053268F" w:rsidRDefault="00814DE6" w:rsidP="00814DE6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i vježbe </w:t>
            </w:r>
          </w:p>
          <w:p w14:paraId="46EE1DB1" w14:textId="39734317" w:rsidR="00CF7B9D" w:rsidRPr="0053268F" w:rsidRDefault="00143C13" w:rsidP="00814DE6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814DE6" w:rsidRPr="0053268F">
              <w:rPr>
                <w:rFonts w:ascii="Arial Narrow" w:hAnsi="Arial Narrow" w:cs="Times New Roman"/>
                <w:sz w:val="20"/>
                <w:szCs w:val="20"/>
              </w:rPr>
              <w:t xml:space="preserve"> T. </w:t>
            </w:r>
            <w:proofErr w:type="spellStart"/>
            <w:r w:rsidR="00814DE6" w:rsidRPr="0053268F">
              <w:rPr>
                <w:rFonts w:ascii="Arial Narrow" w:hAnsi="Arial Narrow" w:cs="Times New Roman"/>
                <w:sz w:val="20"/>
                <w:szCs w:val="20"/>
              </w:rPr>
              <w:t>Brleković</w:t>
            </w:r>
            <w:proofErr w:type="spellEnd"/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FBA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15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3DBC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5922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,0</w:t>
            </w:r>
            <w:r w:rsidR="001728C9" w:rsidRPr="0053268F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6C4B64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768B13A6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5DC939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5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D72EB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53268F">
              <w:rPr>
                <w:rFonts w:ascii="Arial Narrow" w:hAnsi="Arial Narrow" w:cs="Times New Roman"/>
                <w:sz w:val="20"/>
                <w:szCs w:val="20"/>
              </w:rPr>
              <w:t>Hidrometrija</w:t>
            </w:r>
            <w:proofErr w:type="spellEnd"/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E415E" w14:textId="4D783F3E" w:rsidR="00FD7A8E" w:rsidRPr="0053268F" w:rsidRDefault="008E6BE8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FD7A8E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FD7A8E" w:rsidRPr="0053268F">
              <w:rPr>
                <w:rFonts w:ascii="Arial Narrow" w:hAnsi="Arial Narrow" w:cs="Times New Roman"/>
                <w:sz w:val="20"/>
                <w:szCs w:val="20"/>
              </w:rPr>
              <w:t xml:space="preserve"> L. Tadić</w:t>
            </w:r>
            <w:r>
              <w:rPr>
                <w:rFonts w:ascii="Arial Narrow" w:hAnsi="Arial Narrow" w:cs="Times New Roman"/>
                <w:sz w:val="20"/>
                <w:szCs w:val="20"/>
              </w:rPr>
              <w:t xml:space="preserve"> (15)</w:t>
            </w:r>
          </w:p>
          <w:p w14:paraId="078E7C22" w14:textId="62C06C1A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814DE6" w:rsidRPr="0053268F">
              <w:rPr>
                <w:rFonts w:ascii="Arial Narrow" w:hAnsi="Arial Narrow" w:cs="Times New Roman"/>
                <w:sz w:val="20"/>
                <w:szCs w:val="20"/>
              </w:rPr>
              <w:t xml:space="preserve"> T. </w:t>
            </w:r>
            <w:proofErr w:type="spellStart"/>
            <w:r w:rsidR="00814DE6" w:rsidRPr="0053268F">
              <w:rPr>
                <w:rFonts w:ascii="Arial Narrow" w:hAnsi="Arial Narrow" w:cs="Times New Roman"/>
                <w:sz w:val="20"/>
                <w:szCs w:val="20"/>
              </w:rPr>
              <w:t>Brleković</w:t>
            </w:r>
            <w:proofErr w:type="spellEnd"/>
            <w:r w:rsidR="008E6BE8">
              <w:rPr>
                <w:rFonts w:ascii="Arial Narrow" w:hAnsi="Arial Narrow" w:cs="Times New Roman"/>
                <w:sz w:val="20"/>
                <w:szCs w:val="20"/>
              </w:rPr>
              <w:t xml:space="preserve"> (15)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CE030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1334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8A524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,0</w:t>
            </w:r>
            <w:r w:rsidR="001728C9" w:rsidRPr="0053268F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740FB2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541F2F94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07DCE6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326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40C14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GIS u hidrotehnici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019C1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5258EDAF" w14:textId="4F6A8251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B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Malić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333FB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E031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H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A750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898E2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III</w:t>
            </w:r>
          </w:p>
        </w:tc>
      </w:tr>
      <w:tr w:rsidR="002D3D98" w:rsidRPr="0053268F" w14:paraId="241BB490" w14:textId="77777777" w:rsidTr="002D3D98">
        <w:trPr>
          <w:trHeight w:val="307"/>
        </w:trPr>
        <w:tc>
          <w:tcPr>
            <w:tcW w:w="49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71308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9</w:t>
            </w:r>
          </w:p>
        </w:tc>
        <w:tc>
          <w:tcPr>
            <w:tcW w:w="1225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0B816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Aerodromi</w:t>
            </w:r>
          </w:p>
        </w:tc>
        <w:tc>
          <w:tcPr>
            <w:tcW w:w="156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3118A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2444A40A" w14:textId="225608C2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I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Ištoka Otković</w:t>
            </w:r>
          </w:p>
        </w:tc>
        <w:tc>
          <w:tcPr>
            <w:tcW w:w="47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5E35A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FFE17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37EB7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E0FB75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</w:t>
            </w:r>
          </w:p>
        </w:tc>
      </w:tr>
      <w:tr w:rsidR="002D3D98" w:rsidRPr="0053268F" w14:paraId="05229892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EAB1EE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21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EB74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GIS i inženjerska geodezija u prometnicama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D7B82" w14:textId="2099DE16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B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Malić</w:t>
            </w:r>
          </w:p>
          <w:p w14:paraId="77E8172B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mr.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V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>Moser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DD106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88527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92F4A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18091F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</w:t>
            </w:r>
          </w:p>
        </w:tc>
      </w:tr>
      <w:tr w:rsidR="002D3D98" w:rsidRPr="0053268F" w14:paraId="4A9023E5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43D642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22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F64D1" w14:textId="77777777" w:rsidR="00090BA5" w:rsidRPr="0053268F" w:rsidRDefault="00CF7B9D" w:rsidP="007360F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Modeliranje prometnica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B5A4C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43D4148A" w14:textId="27940F31" w:rsidR="00CF7B9D" w:rsidRPr="0053268F" w:rsidRDefault="00143C13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I. Barišić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4C09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CF4CA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7A8F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2B20A5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</w:t>
            </w:r>
          </w:p>
        </w:tc>
      </w:tr>
      <w:tr w:rsidR="002D3D98" w:rsidRPr="0053268F" w14:paraId="1AD9088C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DECBF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17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2C16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 xml:space="preserve">Karakteristike završnog sloja kolnika </w:t>
            </w:r>
            <w:r w:rsidR="002D3AFD"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81385" w14:textId="77777777" w:rsidR="00FD7A8E" w:rsidRPr="0053268F" w:rsidRDefault="00CF7B9D" w:rsidP="00DC400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="00321AF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24B1B2C1" w14:textId="036D40C1" w:rsidR="00CF7B9D" w:rsidRPr="0053268F" w:rsidRDefault="00143C13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M. Šimun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35CFF" w14:textId="77777777" w:rsidR="00CF7B9D" w:rsidRPr="0053268F" w:rsidRDefault="00580456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37607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3F11D" w14:textId="77777777" w:rsidR="00CF7B9D" w:rsidRPr="0053268F" w:rsidRDefault="00580456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</w:t>
            </w:r>
            <w:r w:rsidR="00CF7B9D" w:rsidRPr="0053268F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05C812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I</w:t>
            </w:r>
          </w:p>
        </w:tc>
      </w:tr>
      <w:tr w:rsidR="002D3D98" w:rsidRPr="0053268F" w14:paraId="5D466DB2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29AA92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09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14FFF" w14:textId="77777777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rimjena geosintetika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6C2E0" w14:textId="3274A843" w:rsidR="00CF7B9D" w:rsidRPr="0053268F" w:rsidRDefault="00CF7B9D" w:rsidP="00710007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426F53" w:rsidRPr="0053268F">
              <w:rPr>
                <w:rFonts w:ascii="Arial Narrow" w:hAnsi="Arial Narrow" w:cs="Times New Roman"/>
                <w:sz w:val="20"/>
                <w:szCs w:val="20"/>
              </w:rPr>
              <w:t xml:space="preserve"> K. Minažek</w:t>
            </w:r>
            <w:r w:rsidR="00426F53"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  <w:r w:rsidR="00143C13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D7429A" w:rsidRPr="0053268F">
              <w:rPr>
                <w:rFonts w:ascii="Arial Narrow" w:hAnsi="Arial Narrow" w:cs="Times New Roman"/>
                <w:sz w:val="20"/>
                <w:szCs w:val="20"/>
              </w:rPr>
              <w:t xml:space="preserve"> K. Minažek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EF207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3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7CA8B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1DB5D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994059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I</w:t>
            </w:r>
          </w:p>
        </w:tc>
      </w:tr>
      <w:tr w:rsidR="002D3D98" w:rsidRPr="0053268F" w14:paraId="2EF82EAD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EB3DEC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.05-420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37507" w14:textId="77777777" w:rsidR="00CF7B9D" w:rsidRPr="0053268F" w:rsidRDefault="00CF7B9D" w:rsidP="00DC400E">
            <w:pPr>
              <w:rPr>
                <w:rFonts w:ascii="Arial Narrow" w:hAnsi="Arial Narrow" w:cs="Times New Roman"/>
                <w:color w:val="FF0000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Opažanja i mjerenja </w:t>
            </w:r>
            <w:r w:rsidR="009A20D4" w:rsidRPr="0053268F">
              <w:rPr>
                <w:rFonts w:ascii="Arial Narrow" w:hAnsi="Arial Narrow" w:cs="Times New Roman"/>
                <w:sz w:val="20"/>
                <w:szCs w:val="20"/>
              </w:rPr>
              <w:t>-</w:t>
            </w:r>
            <w:r w:rsidR="009A20D4" w:rsidRPr="0053268F">
              <w:rPr>
                <w:rFonts w:ascii="Arial Narrow" w:hAnsi="Arial Narrow" w:cs="Times New Roman"/>
                <w:color w:val="FF0000"/>
                <w:sz w:val="20"/>
                <w:szCs w:val="20"/>
              </w:rPr>
              <w:t xml:space="preserve"> </w:t>
            </w:r>
          </w:p>
          <w:p w14:paraId="479D75C5" w14:textId="77777777" w:rsidR="00CF7B9D" w:rsidRPr="0053268F" w:rsidRDefault="00CF7B9D" w:rsidP="00DC400E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53268F">
              <w:rPr>
                <w:rFonts w:ascii="Arial Narrow" w:hAnsi="Arial Narrow" w:cs="Times New Roman"/>
                <w:color w:val="FF0000"/>
                <w:sz w:val="16"/>
                <w:szCs w:val="16"/>
              </w:rPr>
              <w:t>NE IZVODI SE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92CDA" w14:textId="77777777" w:rsidR="00080A5C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53268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7EBBD370" w14:textId="45762293" w:rsidR="00CF7B9D" w:rsidRPr="0053268F" w:rsidRDefault="00CF7B9D" w:rsidP="00DC400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B7DD5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30+15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6F784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28A6D" w14:textId="77777777" w:rsidR="00CF7B9D" w:rsidRPr="0053268F" w:rsidRDefault="00CF7B9D" w:rsidP="00DC400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4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953AA9" w14:textId="77777777" w:rsidR="00CF7B9D" w:rsidRPr="0053268F" w:rsidRDefault="00CF7B9D" w:rsidP="00DC400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I</w:t>
            </w:r>
          </w:p>
        </w:tc>
      </w:tr>
      <w:tr w:rsidR="002D3D98" w:rsidRPr="0053268F" w14:paraId="61578C2F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236F0E" w14:textId="77777777" w:rsidR="00580456" w:rsidRPr="0053268F" w:rsidRDefault="00580456" w:rsidP="0058045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2.05-424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81526" w14:textId="77777777" w:rsidR="00580456" w:rsidRPr="0053268F" w:rsidRDefault="00580456" w:rsidP="0058045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Simulacije prometa u gradskoj mreži</w:t>
            </w:r>
            <w:r w:rsidRPr="0053268F">
              <w:rPr>
                <w:rFonts w:ascii="Arial Narrow" w:hAnsi="Arial Narrow" w:cs="Times New Roman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01AF6" w14:textId="77777777" w:rsidR="00580456" w:rsidRPr="0053268F" w:rsidRDefault="00580456" w:rsidP="00580456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i vježbe </w:t>
            </w:r>
          </w:p>
          <w:p w14:paraId="47173D23" w14:textId="6A221D51" w:rsidR="00580456" w:rsidRPr="0053268F" w:rsidRDefault="00143C13" w:rsidP="00580456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580456" w:rsidRPr="0053268F">
              <w:rPr>
                <w:rFonts w:ascii="Arial Narrow" w:hAnsi="Arial Narrow" w:cs="Times New Roman"/>
                <w:sz w:val="20"/>
                <w:szCs w:val="20"/>
              </w:rPr>
              <w:t xml:space="preserve"> I. Ištoka Otković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14586" w14:textId="77777777" w:rsidR="00580456" w:rsidRPr="0053268F" w:rsidRDefault="00580456" w:rsidP="0058045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15+45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50F68" w14:textId="77777777" w:rsidR="00580456" w:rsidRPr="0053268F" w:rsidRDefault="00580456" w:rsidP="0058045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CC793" w14:textId="77777777" w:rsidR="00580456" w:rsidRPr="0053268F" w:rsidRDefault="00580456" w:rsidP="0058045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110E1F" w14:textId="77777777" w:rsidR="00580456" w:rsidRPr="0053268F" w:rsidRDefault="00580456" w:rsidP="0058045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I</w:t>
            </w:r>
          </w:p>
        </w:tc>
      </w:tr>
      <w:tr w:rsidR="002D3D98" w:rsidRPr="0053268F" w14:paraId="0705061C" w14:textId="77777777" w:rsidTr="002D3D98">
        <w:trPr>
          <w:trHeight w:val="307"/>
        </w:trPr>
        <w:tc>
          <w:tcPr>
            <w:tcW w:w="49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6A9C781" w14:textId="77777777" w:rsidR="00580456" w:rsidRPr="0053268F" w:rsidRDefault="00580456" w:rsidP="0058045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7974C" w14:textId="77777777" w:rsidR="00580456" w:rsidRPr="0053268F" w:rsidRDefault="00580456" w:rsidP="0058045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Gospodarske ceste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42D21" w14:textId="77777777" w:rsidR="00580456" w:rsidRPr="0053268F" w:rsidRDefault="00580456" w:rsidP="00580456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</w:p>
          <w:p w14:paraId="615421C1" w14:textId="64C65E63" w:rsidR="00580456" w:rsidRPr="0053268F" w:rsidRDefault="00143C13" w:rsidP="00580456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580456" w:rsidRPr="0053268F">
              <w:rPr>
                <w:rFonts w:ascii="Arial Narrow" w:hAnsi="Arial Narrow" w:cs="Times New Roman"/>
                <w:sz w:val="20"/>
                <w:szCs w:val="20"/>
              </w:rPr>
              <w:t xml:space="preserve"> S. Dimter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FCFFD" w14:textId="77777777" w:rsidR="00580456" w:rsidRPr="0053268F" w:rsidRDefault="00580456" w:rsidP="0058045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B05CF" w14:textId="77777777" w:rsidR="00580456" w:rsidRPr="0053268F" w:rsidRDefault="00580456" w:rsidP="0058045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ABB6E" w14:textId="77777777" w:rsidR="00580456" w:rsidRPr="0053268F" w:rsidRDefault="00580456" w:rsidP="0058045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53268F">
              <w:rPr>
                <w:rFonts w:ascii="Arial Narrow" w:hAnsi="Arial Narrow" w:cs="Times New Roman"/>
                <w:sz w:val="20"/>
                <w:szCs w:val="20"/>
              </w:rPr>
              <w:t>2,00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952DA6" w14:textId="77777777" w:rsidR="00580456" w:rsidRPr="0053268F" w:rsidRDefault="00580456" w:rsidP="0058045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3268F">
              <w:rPr>
                <w:rFonts w:ascii="Arial Narrow" w:hAnsi="Arial Narrow"/>
                <w:sz w:val="20"/>
                <w:szCs w:val="20"/>
              </w:rPr>
              <w:t>III</w:t>
            </w:r>
          </w:p>
        </w:tc>
      </w:tr>
    </w:tbl>
    <w:p w14:paraId="66C81A9D" w14:textId="77777777" w:rsidR="00C650EB" w:rsidRPr="0053268F" w:rsidRDefault="00C650EB" w:rsidP="00C650EB">
      <w:pPr>
        <w:rPr>
          <w:rFonts w:ascii="Arial Narrow" w:hAnsi="Arial Narrow"/>
        </w:rPr>
      </w:pPr>
    </w:p>
    <w:p w14:paraId="25B1ECF3" w14:textId="77777777" w:rsidR="00DC1CE3" w:rsidRPr="0053268F" w:rsidRDefault="00DC1CE3" w:rsidP="00CA20B9">
      <w:pPr>
        <w:rPr>
          <w:rFonts w:ascii="Arial Narrow" w:hAnsi="Arial Narrow"/>
        </w:rPr>
      </w:pPr>
    </w:p>
    <w:p w14:paraId="35DC000B" w14:textId="77777777" w:rsidR="00C650EB" w:rsidRPr="0053268F" w:rsidRDefault="00CA20B9" w:rsidP="00DC400E">
      <w:pPr>
        <w:ind w:right="-144"/>
        <w:rPr>
          <w:rFonts w:ascii="Arial Narrow" w:hAnsi="Arial Narrow"/>
        </w:rPr>
      </w:pPr>
      <w:r w:rsidRPr="0053268F">
        <w:rPr>
          <w:rFonts w:ascii="Arial Narrow" w:hAnsi="Arial Narrow"/>
          <w:b/>
          <w:u w:val="single"/>
        </w:rPr>
        <w:t>Napomena:</w:t>
      </w:r>
      <w:r w:rsidRPr="0053268F">
        <w:rPr>
          <w:rFonts w:ascii="Arial Narrow" w:hAnsi="Arial Narrow"/>
          <w:b/>
        </w:rPr>
        <w:t xml:space="preserve"> Nastava izbornih predmeta održavat će se ako bude najmanje </w:t>
      </w:r>
      <w:r w:rsidR="00337ED6" w:rsidRPr="0053268F">
        <w:rPr>
          <w:rFonts w:ascii="Arial Narrow" w:hAnsi="Arial Narrow"/>
          <w:b/>
        </w:rPr>
        <w:t>8</w:t>
      </w:r>
      <w:r w:rsidRPr="0053268F">
        <w:rPr>
          <w:rFonts w:ascii="Arial Narrow" w:hAnsi="Arial Narrow"/>
          <w:b/>
        </w:rPr>
        <w:t xml:space="preserve"> prijavljenih studenata</w:t>
      </w:r>
    </w:p>
    <w:sectPr w:rsidR="00C650EB" w:rsidRPr="0053268F" w:rsidSect="00E3498E">
      <w:headerReference w:type="default" r:id="rId7"/>
      <w:footerReference w:type="default" r:id="rId8"/>
      <w:pgSz w:w="11906" w:h="16838"/>
      <w:pgMar w:top="96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D9695" w14:textId="77777777" w:rsidR="00694ECF" w:rsidRDefault="00694ECF">
      <w:r>
        <w:separator/>
      </w:r>
    </w:p>
  </w:endnote>
  <w:endnote w:type="continuationSeparator" w:id="0">
    <w:p w14:paraId="390AE7F5" w14:textId="77777777" w:rsidR="00694ECF" w:rsidRDefault="00694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ewBaskerville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1A304" w14:textId="77777777" w:rsidR="00B47DCE" w:rsidRPr="00632A6A" w:rsidRDefault="00B47DCE" w:rsidP="00632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54DEC" w14:textId="77777777" w:rsidR="00694ECF" w:rsidRDefault="00694ECF">
      <w:r>
        <w:separator/>
      </w:r>
    </w:p>
  </w:footnote>
  <w:footnote w:type="continuationSeparator" w:id="0">
    <w:p w14:paraId="1A06BC08" w14:textId="77777777" w:rsidR="00694ECF" w:rsidRDefault="00694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B70D" w14:textId="77777777" w:rsidR="00B47DCE" w:rsidRPr="00734FC5" w:rsidRDefault="00B47DCE" w:rsidP="00734F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AQiMDI2NLAzMDAyUdpeDU4uLM/DyQAqNaAKQ6kX4sAAAA"/>
  </w:docVars>
  <w:rsids>
    <w:rsidRoot w:val="00E0623F"/>
    <w:rsid w:val="0001064E"/>
    <w:rsid w:val="0001080E"/>
    <w:rsid w:val="00010ED2"/>
    <w:rsid w:val="000126D8"/>
    <w:rsid w:val="00015FF2"/>
    <w:rsid w:val="0001609E"/>
    <w:rsid w:val="00020C74"/>
    <w:rsid w:val="00021B84"/>
    <w:rsid w:val="00025375"/>
    <w:rsid w:val="00027669"/>
    <w:rsid w:val="000317C2"/>
    <w:rsid w:val="00046ABC"/>
    <w:rsid w:val="00056759"/>
    <w:rsid w:val="0006127E"/>
    <w:rsid w:val="00080A5C"/>
    <w:rsid w:val="00083D48"/>
    <w:rsid w:val="00090BA5"/>
    <w:rsid w:val="000A1B9F"/>
    <w:rsid w:val="000A2D08"/>
    <w:rsid w:val="000B7882"/>
    <w:rsid w:val="000C5BB9"/>
    <w:rsid w:val="000D6340"/>
    <w:rsid w:val="000E211F"/>
    <w:rsid w:val="000F0801"/>
    <w:rsid w:val="000F7647"/>
    <w:rsid w:val="000F784A"/>
    <w:rsid w:val="001003A9"/>
    <w:rsid w:val="00105DD2"/>
    <w:rsid w:val="0011114F"/>
    <w:rsid w:val="00134D5F"/>
    <w:rsid w:val="001368FB"/>
    <w:rsid w:val="00143C13"/>
    <w:rsid w:val="00146990"/>
    <w:rsid w:val="001474E9"/>
    <w:rsid w:val="00161AC2"/>
    <w:rsid w:val="001633F1"/>
    <w:rsid w:val="001643E9"/>
    <w:rsid w:val="001728C9"/>
    <w:rsid w:val="001741FF"/>
    <w:rsid w:val="0018418C"/>
    <w:rsid w:val="001A4ED9"/>
    <w:rsid w:val="001A5E7D"/>
    <w:rsid w:val="001C0D58"/>
    <w:rsid w:val="001E29A8"/>
    <w:rsid w:val="001E3349"/>
    <w:rsid w:val="001E542C"/>
    <w:rsid w:val="00206D08"/>
    <w:rsid w:val="00211916"/>
    <w:rsid w:val="0023581A"/>
    <w:rsid w:val="00250C53"/>
    <w:rsid w:val="0025469B"/>
    <w:rsid w:val="00260029"/>
    <w:rsid w:val="00264301"/>
    <w:rsid w:val="00265085"/>
    <w:rsid w:val="00270454"/>
    <w:rsid w:val="00277282"/>
    <w:rsid w:val="00277B4A"/>
    <w:rsid w:val="00282CF4"/>
    <w:rsid w:val="0029316E"/>
    <w:rsid w:val="002A357B"/>
    <w:rsid w:val="002A4135"/>
    <w:rsid w:val="002C37FF"/>
    <w:rsid w:val="002D211A"/>
    <w:rsid w:val="002D3AFD"/>
    <w:rsid w:val="002D3D98"/>
    <w:rsid w:val="002D4D45"/>
    <w:rsid w:val="003023DD"/>
    <w:rsid w:val="00303783"/>
    <w:rsid w:val="00304449"/>
    <w:rsid w:val="003064BF"/>
    <w:rsid w:val="00321AF3"/>
    <w:rsid w:val="00323411"/>
    <w:rsid w:val="00323748"/>
    <w:rsid w:val="003243D0"/>
    <w:rsid w:val="003245C4"/>
    <w:rsid w:val="0033714C"/>
    <w:rsid w:val="00337ED6"/>
    <w:rsid w:val="00337EE7"/>
    <w:rsid w:val="00341D1D"/>
    <w:rsid w:val="00342077"/>
    <w:rsid w:val="00347D92"/>
    <w:rsid w:val="00350B24"/>
    <w:rsid w:val="00350ECA"/>
    <w:rsid w:val="00352A7D"/>
    <w:rsid w:val="003554F8"/>
    <w:rsid w:val="0036312F"/>
    <w:rsid w:val="003A228B"/>
    <w:rsid w:val="003A5F26"/>
    <w:rsid w:val="003C078E"/>
    <w:rsid w:val="003C3ADA"/>
    <w:rsid w:val="003D0D51"/>
    <w:rsid w:val="003D137E"/>
    <w:rsid w:val="003E7146"/>
    <w:rsid w:val="004100EB"/>
    <w:rsid w:val="00414256"/>
    <w:rsid w:val="0041587D"/>
    <w:rsid w:val="004204D8"/>
    <w:rsid w:val="00422A91"/>
    <w:rsid w:val="00423CFF"/>
    <w:rsid w:val="00426F53"/>
    <w:rsid w:val="00430D67"/>
    <w:rsid w:val="00434EB3"/>
    <w:rsid w:val="004378D4"/>
    <w:rsid w:val="004550EB"/>
    <w:rsid w:val="004672F2"/>
    <w:rsid w:val="00471FFC"/>
    <w:rsid w:val="00473406"/>
    <w:rsid w:val="00484BF3"/>
    <w:rsid w:val="00492F93"/>
    <w:rsid w:val="004971D5"/>
    <w:rsid w:val="004A4FA2"/>
    <w:rsid w:val="004A63AF"/>
    <w:rsid w:val="004C0AF9"/>
    <w:rsid w:val="004C78F0"/>
    <w:rsid w:val="004D59BD"/>
    <w:rsid w:val="004E1033"/>
    <w:rsid w:val="004E42B7"/>
    <w:rsid w:val="004E5CC1"/>
    <w:rsid w:val="004F083E"/>
    <w:rsid w:val="004F427D"/>
    <w:rsid w:val="00501796"/>
    <w:rsid w:val="00502091"/>
    <w:rsid w:val="0050343B"/>
    <w:rsid w:val="00515095"/>
    <w:rsid w:val="00517BFF"/>
    <w:rsid w:val="00526EB0"/>
    <w:rsid w:val="00527884"/>
    <w:rsid w:val="00531113"/>
    <w:rsid w:val="0053268F"/>
    <w:rsid w:val="005420F3"/>
    <w:rsid w:val="0054508B"/>
    <w:rsid w:val="00557AF0"/>
    <w:rsid w:val="00576544"/>
    <w:rsid w:val="00580456"/>
    <w:rsid w:val="00583BAD"/>
    <w:rsid w:val="00592B4B"/>
    <w:rsid w:val="005A233E"/>
    <w:rsid w:val="005A2C3B"/>
    <w:rsid w:val="005A2E99"/>
    <w:rsid w:val="005B07AC"/>
    <w:rsid w:val="005B3E4D"/>
    <w:rsid w:val="005C490A"/>
    <w:rsid w:val="005C5F22"/>
    <w:rsid w:val="005C67C4"/>
    <w:rsid w:val="005D1BA0"/>
    <w:rsid w:val="006054E9"/>
    <w:rsid w:val="00615F23"/>
    <w:rsid w:val="006264D9"/>
    <w:rsid w:val="00632A6A"/>
    <w:rsid w:val="00637F9C"/>
    <w:rsid w:val="0064037E"/>
    <w:rsid w:val="00650845"/>
    <w:rsid w:val="00655F9B"/>
    <w:rsid w:val="006667EC"/>
    <w:rsid w:val="00671F0C"/>
    <w:rsid w:val="00676B9B"/>
    <w:rsid w:val="006826DD"/>
    <w:rsid w:val="00686014"/>
    <w:rsid w:val="006927A7"/>
    <w:rsid w:val="00694ECF"/>
    <w:rsid w:val="006961C2"/>
    <w:rsid w:val="006B614E"/>
    <w:rsid w:val="006D7AD7"/>
    <w:rsid w:val="006E060B"/>
    <w:rsid w:val="006E2637"/>
    <w:rsid w:val="006F2239"/>
    <w:rsid w:val="006F266C"/>
    <w:rsid w:val="006F2B57"/>
    <w:rsid w:val="006F3039"/>
    <w:rsid w:val="00706A75"/>
    <w:rsid w:val="00710007"/>
    <w:rsid w:val="007206F3"/>
    <w:rsid w:val="00734FC5"/>
    <w:rsid w:val="007360F3"/>
    <w:rsid w:val="0073798C"/>
    <w:rsid w:val="00755E00"/>
    <w:rsid w:val="00763480"/>
    <w:rsid w:val="00767DC7"/>
    <w:rsid w:val="00784F44"/>
    <w:rsid w:val="007902BB"/>
    <w:rsid w:val="007A1134"/>
    <w:rsid w:val="007A6246"/>
    <w:rsid w:val="007B15D9"/>
    <w:rsid w:val="007B5BF9"/>
    <w:rsid w:val="007C12EF"/>
    <w:rsid w:val="007D0597"/>
    <w:rsid w:val="007D2C2D"/>
    <w:rsid w:val="007D5045"/>
    <w:rsid w:val="007D793D"/>
    <w:rsid w:val="007D7F7C"/>
    <w:rsid w:val="007E0520"/>
    <w:rsid w:val="007F599F"/>
    <w:rsid w:val="00804779"/>
    <w:rsid w:val="00812C0B"/>
    <w:rsid w:val="00814DE6"/>
    <w:rsid w:val="00815E74"/>
    <w:rsid w:val="008235DE"/>
    <w:rsid w:val="0082618A"/>
    <w:rsid w:val="00832ECF"/>
    <w:rsid w:val="008337A3"/>
    <w:rsid w:val="00834AFF"/>
    <w:rsid w:val="00842A31"/>
    <w:rsid w:val="00843E11"/>
    <w:rsid w:val="008463E7"/>
    <w:rsid w:val="008467DE"/>
    <w:rsid w:val="00852927"/>
    <w:rsid w:val="00855637"/>
    <w:rsid w:val="00857F14"/>
    <w:rsid w:val="00867195"/>
    <w:rsid w:val="008730D2"/>
    <w:rsid w:val="00886587"/>
    <w:rsid w:val="008A072F"/>
    <w:rsid w:val="008A4C02"/>
    <w:rsid w:val="008B5AEA"/>
    <w:rsid w:val="008C161F"/>
    <w:rsid w:val="008C4D6B"/>
    <w:rsid w:val="008D6FB9"/>
    <w:rsid w:val="008E1253"/>
    <w:rsid w:val="008E1B3C"/>
    <w:rsid w:val="008E3BE1"/>
    <w:rsid w:val="008E5EF2"/>
    <w:rsid w:val="008E6BE8"/>
    <w:rsid w:val="008F01A7"/>
    <w:rsid w:val="009119CD"/>
    <w:rsid w:val="00913854"/>
    <w:rsid w:val="00933794"/>
    <w:rsid w:val="00944F1F"/>
    <w:rsid w:val="00947B14"/>
    <w:rsid w:val="00947E24"/>
    <w:rsid w:val="0095013F"/>
    <w:rsid w:val="00950428"/>
    <w:rsid w:val="009628A6"/>
    <w:rsid w:val="00964EB6"/>
    <w:rsid w:val="009675C5"/>
    <w:rsid w:val="00967855"/>
    <w:rsid w:val="009866EF"/>
    <w:rsid w:val="00990173"/>
    <w:rsid w:val="00996C07"/>
    <w:rsid w:val="009A20D4"/>
    <w:rsid w:val="009C0BCC"/>
    <w:rsid w:val="009C211B"/>
    <w:rsid w:val="009C640A"/>
    <w:rsid w:val="009E07DF"/>
    <w:rsid w:val="009E4632"/>
    <w:rsid w:val="009E53C4"/>
    <w:rsid w:val="009E7789"/>
    <w:rsid w:val="009F105F"/>
    <w:rsid w:val="009F177B"/>
    <w:rsid w:val="009F2749"/>
    <w:rsid w:val="009F7E37"/>
    <w:rsid w:val="00A04EDE"/>
    <w:rsid w:val="00A05455"/>
    <w:rsid w:val="00A16548"/>
    <w:rsid w:val="00A22BCC"/>
    <w:rsid w:val="00A24F09"/>
    <w:rsid w:val="00A275FC"/>
    <w:rsid w:val="00A306D4"/>
    <w:rsid w:val="00A377D1"/>
    <w:rsid w:val="00A570D4"/>
    <w:rsid w:val="00A579C9"/>
    <w:rsid w:val="00A6409D"/>
    <w:rsid w:val="00A644DB"/>
    <w:rsid w:val="00A7353E"/>
    <w:rsid w:val="00A75B08"/>
    <w:rsid w:val="00A87C6C"/>
    <w:rsid w:val="00AA56D7"/>
    <w:rsid w:val="00AB17E0"/>
    <w:rsid w:val="00AB6E11"/>
    <w:rsid w:val="00AC15DD"/>
    <w:rsid w:val="00AC5941"/>
    <w:rsid w:val="00AC7D81"/>
    <w:rsid w:val="00AD2BE2"/>
    <w:rsid w:val="00AD3D52"/>
    <w:rsid w:val="00AD5561"/>
    <w:rsid w:val="00AD67F4"/>
    <w:rsid w:val="00AE1190"/>
    <w:rsid w:val="00AE6D74"/>
    <w:rsid w:val="00AE7B76"/>
    <w:rsid w:val="00AF126E"/>
    <w:rsid w:val="00B217F9"/>
    <w:rsid w:val="00B32848"/>
    <w:rsid w:val="00B34C0A"/>
    <w:rsid w:val="00B47DCE"/>
    <w:rsid w:val="00B55C13"/>
    <w:rsid w:val="00B60DDF"/>
    <w:rsid w:val="00B63FC4"/>
    <w:rsid w:val="00B70B1D"/>
    <w:rsid w:val="00B867F0"/>
    <w:rsid w:val="00B95866"/>
    <w:rsid w:val="00BA2F18"/>
    <w:rsid w:val="00BA3B56"/>
    <w:rsid w:val="00BA7776"/>
    <w:rsid w:val="00BB323B"/>
    <w:rsid w:val="00BC2133"/>
    <w:rsid w:val="00BD4477"/>
    <w:rsid w:val="00BD71B1"/>
    <w:rsid w:val="00BE45B4"/>
    <w:rsid w:val="00BF137A"/>
    <w:rsid w:val="00C10FE9"/>
    <w:rsid w:val="00C11FB7"/>
    <w:rsid w:val="00C173EF"/>
    <w:rsid w:val="00C23857"/>
    <w:rsid w:val="00C35590"/>
    <w:rsid w:val="00C41C13"/>
    <w:rsid w:val="00C54E2C"/>
    <w:rsid w:val="00C6283E"/>
    <w:rsid w:val="00C6383A"/>
    <w:rsid w:val="00C650EB"/>
    <w:rsid w:val="00C660A8"/>
    <w:rsid w:val="00C67258"/>
    <w:rsid w:val="00C74A03"/>
    <w:rsid w:val="00CA20B9"/>
    <w:rsid w:val="00CB300C"/>
    <w:rsid w:val="00CC1233"/>
    <w:rsid w:val="00CC31C7"/>
    <w:rsid w:val="00CC5ED6"/>
    <w:rsid w:val="00CD4483"/>
    <w:rsid w:val="00CE68AE"/>
    <w:rsid w:val="00CF2B0D"/>
    <w:rsid w:val="00CF7B9D"/>
    <w:rsid w:val="00D1345D"/>
    <w:rsid w:val="00D14709"/>
    <w:rsid w:val="00D23E7A"/>
    <w:rsid w:val="00D306A7"/>
    <w:rsid w:val="00D50743"/>
    <w:rsid w:val="00D53F4D"/>
    <w:rsid w:val="00D70024"/>
    <w:rsid w:val="00D7429A"/>
    <w:rsid w:val="00D75BBA"/>
    <w:rsid w:val="00D8744C"/>
    <w:rsid w:val="00D940A6"/>
    <w:rsid w:val="00DA4A22"/>
    <w:rsid w:val="00DA6FA6"/>
    <w:rsid w:val="00DB1AE3"/>
    <w:rsid w:val="00DB1D11"/>
    <w:rsid w:val="00DC1CE3"/>
    <w:rsid w:val="00DC400E"/>
    <w:rsid w:val="00DD68C5"/>
    <w:rsid w:val="00DE0AD7"/>
    <w:rsid w:val="00DE325C"/>
    <w:rsid w:val="00DF2C19"/>
    <w:rsid w:val="00DF69DC"/>
    <w:rsid w:val="00DF6E3F"/>
    <w:rsid w:val="00E0623F"/>
    <w:rsid w:val="00E06403"/>
    <w:rsid w:val="00E17AF8"/>
    <w:rsid w:val="00E23D25"/>
    <w:rsid w:val="00E3498E"/>
    <w:rsid w:val="00E4608B"/>
    <w:rsid w:val="00E568E4"/>
    <w:rsid w:val="00E62442"/>
    <w:rsid w:val="00E677E9"/>
    <w:rsid w:val="00E72FC0"/>
    <w:rsid w:val="00E772FF"/>
    <w:rsid w:val="00E80726"/>
    <w:rsid w:val="00E969D9"/>
    <w:rsid w:val="00EB5B45"/>
    <w:rsid w:val="00EC4982"/>
    <w:rsid w:val="00ED0D65"/>
    <w:rsid w:val="00EE543C"/>
    <w:rsid w:val="00EE6133"/>
    <w:rsid w:val="00EE62FA"/>
    <w:rsid w:val="00EF5A7C"/>
    <w:rsid w:val="00EF6ABB"/>
    <w:rsid w:val="00F13367"/>
    <w:rsid w:val="00F1471A"/>
    <w:rsid w:val="00F306CD"/>
    <w:rsid w:val="00F3627E"/>
    <w:rsid w:val="00F417FB"/>
    <w:rsid w:val="00F45395"/>
    <w:rsid w:val="00F45BE2"/>
    <w:rsid w:val="00F50752"/>
    <w:rsid w:val="00F55649"/>
    <w:rsid w:val="00F63272"/>
    <w:rsid w:val="00F654F1"/>
    <w:rsid w:val="00F71470"/>
    <w:rsid w:val="00F72BFF"/>
    <w:rsid w:val="00F72F3F"/>
    <w:rsid w:val="00F73F84"/>
    <w:rsid w:val="00F82EB8"/>
    <w:rsid w:val="00F83D87"/>
    <w:rsid w:val="00F9758B"/>
    <w:rsid w:val="00FA404D"/>
    <w:rsid w:val="00FA7257"/>
    <w:rsid w:val="00FB320F"/>
    <w:rsid w:val="00FB4E17"/>
    <w:rsid w:val="00FC0154"/>
    <w:rsid w:val="00FC37D3"/>
    <w:rsid w:val="00FC486A"/>
    <w:rsid w:val="00FC7ED3"/>
    <w:rsid w:val="00FD2453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F52F37"/>
  <w15:chartTrackingRefBased/>
  <w15:docId w15:val="{E83E653A-629E-4777-84A7-DC29E17B8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7F7C"/>
    <w:rPr>
      <w:rFonts w:ascii="Arial" w:hAnsi="Arial" w:cs="Arial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7D7F7C"/>
    <w:pPr>
      <w:keepNext/>
      <w:spacing w:before="240" w:after="60"/>
      <w:outlineLvl w:val="3"/>
    </w:pPr>
    <w:rPr>
      <w:rFonts w:cs="Times New Roman"/>
      <w:b/>
      <w:bCs/>
      <w:sz w:val="28"/>
      <w:szCs w:val="28"/>
      <w:lang w:eastAsia="x-none"/>
    </w:rPr>
  </w:style>
  <w:style w:type="paragraph" w:styleId="Heading8">
    <w:name w:val="heading 8"/>
    <w:basedOn w:val="Normal"/>
    <w:next w:val="Normal"/>
    <w:link w:val="Heading8Char"/>
    <w:qFormat/>
    <w:rsid w:val="007D7F7C"/>
    <w:pPr>
      <w:spacing w:before="240" w:after="60"/>
      <w:outlineLvl w:val="7"/>
    </w:pPr>
    <w:rPr>
      <w:rFonts w:cs="Times New Roman"/>
      <w:i/>
      <w:i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D7F7C"/>
    <w:pPr>
      <w:autoSpaceDE w:val="0"/>
      <w:autoSpaceDN w:val="0"/>
      <w:adjustRightInd w:val="0"/>
    </w:pPr>
    <w:rPr>
      <w:rFonts w:ascii="NewBaskerville-Bold" w:hAnsi="NewBaskerville-Bold" w:cs="NewBaskerville-Bold"/>
    </w:rPr>
  </w:style>
  <w:style w:type="paragraph" w:styleId="FootnoteText">
    <w:name w:val="footnote text"/>
    <w:basedOn w:val="Normal"/>
    <w:semiHidden/>
    <w:rsid w:val="007D7F7C"/>
    <w:rPr>
      <w:rFonts w:cs="Times New Roman"/>
      <w:sz w:val="20"/>
      <w:szCs w:val="20"/>
      <w:lang w:val="en-GB" w:eastAsia="en-US"/>
    </w:rPr>
  </w:style>
  <w:style w:type="character" w:styleId="FootnoteReference">
    <w:name w:val="footnote reference"/>
    <w:semiHidden/>
    <w:rsid w:val="007D7F7C"/>
    <w:rPr>
      <w:vertAlign w:val="superscript"/>
    </w:rPr>
  </w:style>
  <w:style w:type="paragraph" w:styleId="BalloonText">
    <w:name w:val="Balloon Text"/>
    <w:basedOn w:val="Normal"/>
    <w:semiHidden/>
    <w:rsid w:val="00105DD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23E7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D23E7A"/>
    <w:pPr>
      <w:tabs>
        <w:tab w:val="center" w:pos="4536"/>
        <w:tab w:val="right" w:pos="9072"/>
      </w:tabs>
    </w:pPr>
  </w:style>
  <w:style w:type="character" w:customStyle="1" w:styleId="Heading4Char">
    <w:name w:val="Heading 4 Char"/>
    <w:link w:val="Heading4"/>
    <w:rsid w:val="00C650EB"/>
    <w:rPr>
      <w:rFonts w:ascii="Arial" w:hAnsi="Arial"/>
      <w:b/>
      <w:bCs/>
      <w:sz w:val="28"/>
      <w:szCs w:val="28"/>
      <w:lang w:val="en-AU"/>
    </w:rPr>
  </w:style>
  <w:style w:type="character" w:customStyle="1" w:styleId="Heading8Char">
    <w:name w:val="Heading 8 Char"/>
    <w:link w:val="Heading8"/>
    <w:rsid w:val="00C650EB"/>
    <w:rPr>
      <w:rFonts w:ascii="Arial" w:hAnsi="Arial"/>
      <w:i/>
      <w:iCs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9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DD678-D375-4B9F-AE07-BA557E206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80</Words>
  <Characters>44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pis i struktura izbornih predmeta za sva usmjerenja</vt:lpstr>
    </vt:vector>
  </TitlesOfParts>
  <Company>Kompjuter</Company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is i struktura izbornih predmeta za sva usmjerenja</dc:title>
  <dc:subject/>
  <dc:creator>PC2</dc:creator>
  <cp:keywords/>
  <dc:description/>
  <cp:lastModifiedBy>Tihomir Dokšanović</cp:lastModifiedBy>
  <cp:revision>11</cp:revision>
  <cp:lastPrinted>2019-09-18T07:39:00Z</cp:lastPrinted>
  <dcterms:created xsi:type="dcterms:W3CDTF">2022-09-22T11:56:00Z</dcterms:created>
  <dcterms:modified xsi:type="dcterms:W3CDTF">2022-11-13T16:04:00Z</dcterms:modified>
</cp:coreProperties>
</file>